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B2C615" w14:textId="77777777" w:rsidR="00BD083F" w:rsidRPr="0051474A" w:rsidRDefault="00BD083F" w:rsidP="00C60939">
      <w:pPr>
        <w:pStyle w:val="Sansinterligne"/>
        <w:jc w:val="both"/>
        <w:rPr>
          <w:rFonts w:ascii="Arial" w:hAnsi="Arial" w:cs="Arial"/>
          <w:lang w:val="en-GB"/>
        </w:rPr>
      </w:pPr>
      <w:bookmarkStart w:id="0" w:name="_GoBack"/>
      <w:bookmarkEnd w:id="0"/>
    </w:p>
    <w:p w14:paraId="490F6C7C" w14:textId="77777777" w:rsidR="00C60939" w:rsidRPr="005D48EB" w:rsidRDefault="00C60939" w:rsidP="005D48EB">
      <w:pPr>
        <w:pStyle w:val="Sansinterligne"/>
        <w:jc w:val="center"/>
        <w:outlineLvl w:val="0"/>
        <w:rPr>
          <w:rFonts w:ascii="Arial" w:hAnsi="Arial" w:cs="Arial"/>
          <w:sz w:val="32"/>
          <w:szCs w:val="32"/>
          <w:lang w:val="en-GB"/>
        </w:rPr>
      </w:pPr>
      <w:r w:rsidRPr="005D48EB">
        <w:rPr>
          <w:rFonts w:ascii="Arial" w:hAnsi="Arial" w:cs="Arial"/>
          <w:b/>
          <w:sz w:val="32"/>
          <w:szCs w:val="32"/>
          <w:lang w:val="en-GB"/>
        </w:rPr>
        <w:t>MB&amp;F – Genesis of a Concept Laboratory</w:t>
      </w:r>
    </w:p>
    <w:p w14:paraId="6FC1AAF5" w14:textId="77777777" w:rsidR="00C60939" w:rsidRPr="0051474A" w:rsidRDefault="00C60939" w:rsidP="00C60939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6CB0BA11" w14:textId="5DA7DF8D" w:rsidR="00C60939" w:rsidRPr="0051474A" w:rsidRDefault="00756753" w:rsidP="00C60939">
      <w:pPr>
        <w:spacing w:after="0" w:line="240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Founded in 2005, MB&amp;F is the world’s first-ever horological concept laboratory. With almost 20 remarkable calibres forming the base of the critically acclaimed Horological and Legacy Machines, MB&amp;F is continuing to follow Founder and Creative Director Maximil</w:t>
      </w:r>
      <w:r w:rsidR="00891FF9">
        <w:rPr>
          <w:rFonts w:ascii="Arial" w:hAnsi="Arial" w:cs="Arial"/>
          <w:lang w:val="en-GB"/>
        </w:rPr>
        <w:t>i</w:t>
      </w:r>
      <w:r>
        <w:rPr>
          <w:rFonts w:ascii="Arial" w:hAnsi="Arial" w:cs="Arial"/>
          <w:lang w:val="en-GB"/>
        </w:rPr>
        <w:t xml:space="preserve">an </w:t>
      </w:r>
      <w:proofErr w:type="spellStart"/>
      <w:r>
        <w:rPr>
          <w:rFonts w:ascii="Arial" w:hAnsi="Arial" w:cs="Arial"/>
          <w:lang w:val="en-GB"/>
        </w:rPr>
        <w:t>Büsser’s</w:t>
      </w:r>
      <w:proofErr w:type="spellEnd"/>
      <w:r>
        <w:rPr>
          <w:rFonts w:ascii="Arial" w:hAnsi="Arial" w:cs="Arial"/>
          <w:lang w:val="en-GB"/>
        </w:rPr>
        <w:t xml:space="preserve"> vision of creating 3-D kinetic art by deconstructing traditional watchmaking. </w:t>
      </w:r>
      <w:r w:rsidR="00C60939" w:rsidRPr="0051474A">
        <w:rPr>
          <w:rFonts w:ascii="Arial" w:hAnsi="Arial" w:cs="Arial"/>
          <w:lang w:val="en-GB"/>
        </w:rPr>
        <w:t xml:space="preserve">After 15 years managing prestigious watch brands, Maximilian </w:t>
      </w:r>
      <w:proofErr w:type="spellStart"/>
      <w:r w:rsidR="00C60939" w:rsidRPr="0051474A">
        <w:rPr>
          <w:rFonts w:ascii="Arial" w:hAnsi="Arial" w:cs="Arial"/>
          <w:lang w:val="en-GB"/>
        </w:rPr>
        <w:t>Büsser</w:t>
      </w:r>
      <w:proofErr w:type="spellEnd"/>
      <w:r w:rsidR="00C60939" w:rsidRPr="0051474A">
        <w:rPr>
          <w:rFonts w:ascii="Arial" w:hAnsi="Arial" w:cs="Arial"/>
          <w:lang w:val="en-GB"/>
        </w:rPr>
        <w:t xml:space="preserve"> resigned from his Managing Director position at Harry Winston in 2005 to create MB&amp;F – Maximilian </w:t>
      </w:r>
      <w:proofErr w:type="spellStart"/>
      <w:r w:rsidR="00C60939" w:rsidRPr="0051474A">
        <w:rPr>
          <w:rFonts w:ascii="Arial" w:hAnsi="Arial" w:cs="Arial"/>
          <w:lang w:val="en-GB"/>
        </w:rPr>
        <w:t>Büsser</w:t>
      </w:r>
      <w:proofErr w:type="spellEnd"/>
      <w:r w:rsidR="00C60939" w:rsidRPr="0051474A">
        <w:rPr>
          <w:rFonts w:ascii="Arial" w:hAnsi="Arial" w:cs="Arial"/>
          <w:lang w:val="en-GB"/>
        </w:rPr>
        <w:t xml:space="preserve"> &amp; Friends. MB&amp;F is an artistic and micro-engineering laboratory dedicated to designing and </w:t>
      </w:r>
      <w:proofErr w:type="gramStart"/>
      <w:r w:rsidR="00C60939" w:rsidRPr="0051474A">
        <w:rPr>
          <w:rFonts w:ascii="Arial" w:hAnsi="Arial" w:cs="Arial"/>
          <w:lang w:val="en-GB"/>
        </w:rPr>
        <w:t>crafting</w:t>
      </w:r>
      <w:proofErr w:type="gramEnd"/>
      <w:r w:rsidR="00C60939" w:rsidRPr="0051474A">
        <w:rPr>
          <w:rFonts w:ascii="Arial" w:hAnsi="Arial" w:cs="Arial"/>
          <w:lang w:val="en-GB"/>
        </w:rPr>
        <w:t xml:space="preserve"> small series of radical concept watches by bringing together talented horological professionals that </w:t>
      </w:r>
      <w:proofErr w:type="spellStart"/>
      <w:r w:rsidR="00C60939" w:rsidRPr="0051474A">
        <w:rPr>
          <w:rFonts w:ascii="Arial" w:hAnsi="Arial" w:cs="Arial"/>
          <w:lang w:val="en-GB"/>
        </w:rPr>
        <w:t>Büsser</w:t>
      </w:r>
      <w:proofErr w:type="spellEnd"/>
      <w:r w:rsidR="00C60939" w:rsidRPr="0051474A">
        <w:rPr>
          <w:rFonts w:ascii="Arial" w:hAnsi="Arial" w:cs="Arial"/>
          <w:lang w:val="en-GB"/>
        </w:rPr>
        <w:t xml:space="preserve"> both respects and enjoys working with.</w:t>
      </w:r>
    </w:p>
    <w:p w14:paraId="199F1416" w14:textId="77777777" w:rsidR="00C60939" w:rsidRPr="0051474A" w:rsidRDefault="00C60939" w:rsidP="00C60939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52DF1A2E" w14:textId="418477E7" w:rsidR="00C60939" w:rsidRPr="0051474A" w:rsidRDefault="00C60939" w:rsidP="00C60939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51474A">
        <w:rPr>
          <w:rFonts w:ascii="Arial" w:hAnsi="Arial" w:cs="Arial"/>
          <w:lang w:val="en-GB"/>
        </w:rPr>
        <w:t xml:space="preserve">In 2007, MB&amp;F unveiled its first Horological Machine, HM1. HM1’s sculptured, three-dimensional case and beautifully finished engine (movement) set the standard for the idiosyncratic Horological Machines that have followed – all Machines that tell the time, rather than Machines to tell the time. The Horological Machines have explored space (HM2, HM3, </w:t>
      </w:r>
      <w:proofErr w:type="gramStart"/>
      <w:r w:rsidRPr="0051474A">
        <w:rPr>
          <w:rFonts w:ascii="Arial" w:hAnsi="Arial" w:cs="Arial"/>
          <w:lang w:val="en-GB"/>
        </w:rPr>
        <w:t>HM6</w:t>
      </w:r>
      <w:proofErr w:type="gramEnd"/>
      <w:r w:rsidRPr="0051474A">
        <w:rPr>
          <w:rFonts w:ascii="Arial" w:hAnsi="Arial" w:cs="Arial"/>
          <w:lang w:val="en-GB"/>
        </w:rPr>
        <w:t>), the sky (HM4, HM9), the road (HM5, HMX, HM8) and water (HM7).</w:t>
      </w:r>
    </w:p>
    <w:p w14:paraId="11F8A516" w14:textId="77777777" w:rsidR="00C60939" w:rsidRPr="0051474A" w:rsidRDefault="00C60939" w:rsidP="00C60939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53FC483A" w14:textId="06D25155" w:rsidR="00C60939" w:rsidRPr="0051474A" w:rsidRDefault="00C60939" w:rsidP="00C60939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51474A">
        <w:rPr>
          <w:rFonts w:ascii="Arial" w:hAnsi="Arial" w:cs="Arial"/>
          <w:lang w:val="en-GB"/>
        </w:rPr>
        <w:t>In 2011, MB&amp;F launched its round-cased Legacy Machine collection. These more classical pieces – classical for MB&amp;</w:t>
      </w:r>
      <w:proofErr w:type="gramStart"/>
      <w:r w:rsidRPr="0051474A">
        <w:rPr>
          <w:rFonts w:ascii="Arial" w:hAnsi="Arial" w:cs="Arial"/>
          <w:lang w:val="en-GB"/>
        </w:rPr>
        <w:t>F, that</w:t>
      </w:r>
      <w:proofErr w:type="gramEnd"/>
      <w:r w:rsidRPr="0051474A">
        <w:rPr>
          <w:rFonts w:ascii="Arial" w:hAnsi="Arial" w:cs="Arial"/>
          <w:lang w:val="en-GB"/>
        </w:rPr>
        <w:t xml:space="preserve"> is – pay tribute to nineteenth-century watchmaking excellence by reinterpreting complications from the great horological innovators of yesteryear to create contemporary </w:t>
      </w:r>
      <w:proofErr w:type="spellStart"/>
      <w:r w:rsidRPr="0051474A">
        <w:rPr>
          <w:rFonts w:ascii="Arial" w:hAnsi="Arial" w:cs="Arial"/>
          <w:lang w:val="en-GB"/>
        </w:rPr>
        <w:t>objets</w:t>
      </w:r>
      <w:proofErr w:type="spellEnd"/>
      <w:r w:rsidRPr="0051474A">
        <w:rPr>
          <w:rFonts w:ascii="Arial" w:hAnsi="Arial" w:cs="Arial"/>
          <w:lang w:val="en-GB"/>
        </w:rPr>
        <w:t xml:space="preserve"> d'art. LM1 and LM2 </w:t>
      </w:r>
      <w:proofErr w:type="gramStart"/>
      <w:r w:rsidRPr="0051474A">
        <w:rPr>
          <w:rFonts w:ascii="Arial" w:hAnsi="Arial" w:cs="Arial"/>
          <w:lang w:val="en-GB"/>
        </w:rPr>
        <w:t>were followed</w:t>
      </w:r>
      <w:proofErr w:type="gramEnd"/>
      <w:r w:rsidRPr="0051474A">
        <w:rPr>
          <w:rFonts w:ascii="Arial" w:hAnsi="Arial" w:cs="Arial"/>
          <w:lang w:val="en-GB"/>
        </w:rPr>
        <w:t xml:space="preserve"> by LM101, the first MB&amp;F Machine to feature a movement developed entirely in-house. LM Perpetual, LM Split Escapement and LM </w:t>
      </w:r>
      <w:proofErr w:type="spellStart"/>
      <w:r w:rsidRPr="0051474A">
        <w:rPr>
          <w:rFonts w:ascii="Arial" w:hAnsi="Arial" w:cs="Arial"/>
          <w:lang w:val="en-GB"/>
        </w:rPr>
        <w:t>Thunderdome</w:t>
      </w:r>
      <w:proofErr w:type="spellEnd"/>
      <w:r w:rsidRPr="0051474A">
        <w:rPr>
          <w:rFonts w:ascii="Arial" w:hAnsi="Arial" w:cs="Arial"/>
          <w:lang w:val="en-GB"/>
        </w:rPr>
        <w:t xml:space="preserve"> broadened the collection further. </w:t>
      </w:r>
      <w:proofErr w:type="gramStart"/>
      <w:r w:rsidRPr="0051474A">
        <w:rPr>
          <w:rFonts w:ascii="Arial" w:hAnsi="Arial" w:cs="Arial"/>
          <w:lang w:val="en-GB"/>
        </w:rPr>
        <w:t>2019</w:t>
      </w:r>
      <w:proofErr w:type="gramEnd"/>
      <w:r w:rsidRPr="0051474A">
        <w:rPr>
          <w:rFonts w:ascii="Arial" w:hAnsi="Arial" w:cs="Arial"/>
          <w:lang w:val="en-GB"/>
        </w:rPr>
        <w:t xml:space="preserve"> marked a turning point with the creation of the first MB&amp;F Machine dedicated to women: LM </w:t>
      </w:r>
      <w:proofErr w:type="spellStart"/>
      <w:r w:rsidRPr="0051474A">
        <w:rPr>
          <w:rFonts w:ascii="Arial" w:hAnsi="Arial" w:cs="Arial"/>
          <w:lang w:val="en-GB"/>
        </w:rPr>
        <w:t>FlyingT</w:t>
      </w:r>
      <w:proofErr w:type="spellEnd"/>
      <w:r w:rsidRPr="0051474A">
        <w:rPr>
          <w:rFonts w:ascii="Arial" w:hAnsi="Arial" w:cs="Arial"/>
          <w:lang w:val="en-GB"/>
        </w:rPr>
        <w:t>. MB&amp;F generally alternates between launching contemporary, resolutely unconventional Horological Machines and historically inspired Legacy Machines.</w:t>
      </w:r>
    </w:p>
    <w:p w14:paraId="4D86EC57" w14:textId="77777777" w:rsidR="00C60939" w:rsidRPr="0051474A" w:rsidRDefault="00C60939" w:rsidP="00C60939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106BBA08" w14:textId="09E1B5F5" w:rsidR="00C60939" w:rsidRPr="0051474A" w:rsidRDefault="00C60939" w:rsidP="00C60939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51474A">
        <w:rPr>
          <w:rFonts w:ascii="Arial" w:hAnsi="Arial" w:cs="Arial"/>
          <w:lang w:val="en-GB"/>
        </w:rPr>
        <w:t xml:space="preserve">As the F stands for Friends, it was only natural for MB&amp;F to develop collaborations with artists, watchmakers, designers and manufacturers they admire. </w:t>
      </w:r>
    </w:p>
    <w:p w14:paraId="330E2A95" w14:textId="77777777" w:rsidR="00C60939" w:rsidRPr="0051474A" w:rsidRDefault="00C60939" w:rsidP="00C60939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0FCC7A09" w14:textId="13BADF80" w:rsidR="00C60939" w:rsidRPr="0051474A" w:rsidRDefault="00C60939" w:rsidP="00C60939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51474A">
        <w:rPr>
          <w:rFonts w:ascii="Arial" w:hAnsi="Arial" w:cs="Arial"/>
          <w:lang w:val="en-GB"/>
        </w:rPr>
        <w:t xml:space="preserve">This brought about two new categories: Performance Art and Co-creations. While Performance Art pieces are MB&amp;F machines revisited by external creative talent, Co-creations are not wristwatches but other types of machines, engineered and crafted by unique Swiss Manufactures from MB&amp;F ideas and designs. Many of these Co-creations, such as the clocks created with </w:t>
      </w:r>
      <w:proofErr w:type="spellStart"/>
      <w:r w:rsidRPr="0051474A">
        <w:rPr>
          <w:rFonts w:ascii="Arial" w:hAnsi="Arial" w:cs="Arial"/>
          <w:lang w:val="en-GB"/>
        </w:rPr>
        <w:t>L’Epée</w:t>
      </w:r>
      <w:proofErr w:type="spellEnd"/>
      <w:r w:rsidRPr="0051474A">
        <w:rPr>
          <w:rFonts w:ascii="Arial" w:hAnsi="Arial" w:cs="Arial"/>
          <w:lang w:val="en-GB"/>
        </w:rPr>
        <w:t xml:space="preserve"> 1839, tell the time while collaborations with </w:t>
      </w:r>
      <w:proofErr w:type="spellStart"/>
      <w:r w:rsidRPr="0051474A">
        <w:rPr>
          <w:rFonts w:ascii="Arial" w:hAnsi="Arial" w:cs="Arial"/>
          <w:lang w:val="en-GB"/>
        </w:rPr>
        <w:t>Reuge</w:t>
      </w:r>
      <w:proofErr w:type="spellEnd"/>
      <w:r w:rsidRPr="0051474A">
        <w:rPr>
          <w:rFonts w:ascii="Arial" w:hAnsi="Arial" w:cs="Arial"/>
          <w:lang w:val="en-GB"/>
        </w:rPr>
        <w:t xml:space="preserve"> and </w:t>
      </w:r>
      <w:proofErr w:type="spellStart"/>
      <w:r w:rsidRPr="0051474A">
        <w:rPr>
          <w:rFonts w:ascii="Arial" w:hAnsi="Arial" w:cs="Arial"/>
          <w:lang w:val="en-GB"/>
        </w:rPr>
        <w:t>Caran</w:t>
      </w:r>
      <w:proofErr w:type="spellEnd"/>
      <w:r w:rsidRPr="0051474A">
        <w:rPr>
          <w:rFonts w:ascii="Arial" w:hAnsi="Arial" w:cs="Arial"/>
          <w:lang w:val="en-GB"/>
        </w:rPr>
        <w:t xml:space="preserve"> </w:t>
      </w:r>
      <w:proofErr w:type="spellStart"/>
      <w:r w:rsidRPr="0051474A">
        <w:rPr>
          <w:rFonts w:ascii="Arial" w:hAnsi="Arial" w:cs="Arial"/>
          <w:lang w:val="en-GB"/>
        </w:rPr>
        <w:t>d’Ache</w:t>
      </w:r>
      <w:proofErr w:type="spellEnd"/>
      <w:r w:rsidRPr="0051474A">
        <w:rPr>
          <w:rFonts w:ascii="Arial" w:hAnsi="Arial" w:cs="Arial"/>
          <w:lang w:val="en-GB"/>
        </w:rPr>
        <w:t xml:space="preserve"> generated other forms of mechanical art.</w:t>
      </w:r>
    </w:p>
    <w:p w14:paraId="031CFB4F" w14:textId="77777777" w:rsidR="00C60939" w:rsidRPr="0051474A" w:rsidRDefault="00C60939" w:rsidP="00C60939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3272566E" w14:textId="3B56F360" w:rsidR="00C60939" w:rsidRPr="0051474A" w:rsidRDefault="00C60939" w:rsidP="00C60939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51474A">
        <w:rPr>
          <w:rFonts w:ascii="Arial" w:hAnsi="Arial" w:cs="Arial"/>
          <w:lang w:val="en-GB"/>
        </w:rPr>
        <w:t xml:space="preserve">To give all these machines an appropriate platform, </w:t>
      </w:r>
      <w:proofErr w:type="spellStart"/>
      <w:r w:rsidRPr="0051474A">
        <w:rPr>
          <w:rFonts w:ascii="Arial" w:hAnsi="Arial" w:cs="Arial"/>
          <w:lang w:val="en-GB"/>
        </w:rPr>
        <w:t>Büsser</w:t>
      </w:r>
      <w:proofErr w:type="spellEnd"/>
      <w:r w:rsidRPr="0051474A">
        <w:rPr>
          <w:rFonts w:ascii="Arial" w:hAnsi="Arial" w:cs="Arial"/>
          <w:lang w:val="en-GB"/>
        </w:rPr>
        <w:t xml:space="preserve"> had the idea of placing them in an art gallery alongside various forms of mechanical art created by other artists, rather than in a traditional storefront. This brought about the creation of the first MB&amp;F </w:t>
      </w:r>
      <w:proofErr w:type="spellStart"/>
      <w:r w:rsidRPr="0051474A">
        <w:rPr>
          <w:rFonts w:ascii="Arial" w:hAnsi="Arial" w:cs="Arial"/>
          <w:lang w:val="en-GB"/>
        </w:rPr>
        <w:t>M.A.D.Gallery</w:t>
      </w:r>
      <w:proofErr w:type="spellEnd"/>
      <w:r w:rsidRPr="0051474A">
        <w:rPr>
          <w:rFonts w:ascii="Arial" w:hAnsi="Arial" w:cs="Arial"/>
          <w:lang w:val="en-GB"/>
        </w:rPr>
        <w:t xml:space="preserve"> (M.A.D. stands for Mechanical Art Devices) in Geneva, which </w:t>
      </w:r>
      <w:proofErr w:type="gramStart"/>
      <w:r w:rsidRPr="0051474A">
        <w:rPr>
          <w:rFonts w:ascii="Arial" w:hAnsi="Arial" w:cs="Arial"/>
          <w:lang w:val="en-GB"/>
        </w:rPr>
        <w:t>would later be followed</w:t>
      </w:r>
      <w:proofErr w:type="gramEnd"/>
      <w:r w:rsidRPr="0051474A">
        <w:rPr>
          <w:rFonts w:ascii="Arial" w:hAnsi="Arial" w:cs="Arial"/>
          <w:lang w:val="en-GB"/>
        </w:rPr>
        <w:t xml:space="preserve"> by </w:t>
      </w:r>
      <w:proofErr w:type="spellStart"/>
      <w:r w:rsidRPr="0051474A">
        <w:rPr>
          <w:rFonts w:ascii="Arial" w:hAnsi="Arial" w:cs="Arial"/>
          <w:lang w:val="en-GB"/>
        </w:rPr>
        <w:t>M.A.D.Galleries</w:t>
      </w:r>
      <w:proofErr w:type="spellEnd"/>
      <w:r w:rsidRPr="0051474A">
        <w:rPr>
          <w:rFonts w:ascii="Arial" w:hAnsi="Arial" w:cs="Arial"/>
          <w:lang w:val="en-GB"/>
        </w:rPr>
        <w:t xml:space="preserve"> in Taipei, Dubai and Hong Kong.</w:t>
      </w:r>
    </w:p>
    <w:p w14:paraId="11C37DB9" w14:textId="77777777" w:rsidR="00C60939" w:rsidRPr="0051474A" w:rsidRDefault="00C60939" w:rsidP="00C60939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3FF05BAF" w14:textId="442E00F1" w:rsidR="00215D17" w:rsidRDefault="00C60939" w:rsidP="00215D17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51474A">
        <w:rPr>
          <w:rFonts w:ascii="Arial" w:hAnsi="Arial" w:cs="Arial"/>
          <w:lang w:val="en-GB"/>
        </w:rPr>
        <w:t xml:space="preserve">There have been distinguished accolades reminding us of the innovative nature of MB&amp;F’s journey so far. To name a few, there have been no less than 5 Grand Prix awards from the famous Grand Prix </w:t>
      </w:r>
      <w:proofErr w:type="spellStart"/>
      <w:r w:rsidRPr="0051474A">
        <w:rPr>
          <w:rFonts w:ascii="Arial" w:hAnsi="Arial" w:cs="Arial"/>
          <w:lang w:val="en-GB"/>
        </w:rPr>
        <w:t>d'Horlogerie</w:t>
      </w:r>
      <w:proofErr w:type="spellEnd"/>
      <w:r w:rsidRPr="0051474A">
        <w:rPr>
          <w:rFonts w:ascii="Arial" w:hAnsi="Arial" w:cs="Arial"/>
          <w:lang w:val="en-GB"/>
        </w:rPr>
        <w:t xml:space="preserve"> de Genève: in 2019, the prize for Best Ladies Complication went to the LM </w:t>
      </w:r>
      <w:proofErr w:type="spellStart"/>
      <w:r w:rsidRPr="0051474A">
        <w:rPr>
          <w:rFonts w:ascii="Arial" w:hAnsi="Arial" w:cs="Arial"/>
          <w:lang w:val="en-GB"/>
        </w:rPr>
        <w:t>FlyingT</w:t>
      </w:r>
      <w:proofErr w:type="spellEnd"/>
      <w:r w:rsidRPr="0051474A">
        <w:rPr>
          <w:rFonts w:ascii="Arial" w:hAnsi="Arial" w:cs="Arial"/>
          <w:lang w:val="en-GB"/>
        </w:rPr>
        <w:t>, in 2016, LM Perpetual won the Grand Prix for Best Calendar Watch; in 2012, Legacy Machine No.1 was awarded both the Public Prize (voted for by horology fans) and the Best Men’s Watch Prize (voted for by the professional jury). In 2010, MB&amp;F won Best Concept and Design Watch for the HM4 Thunderbolt. In 2015 MB&amp;F received a Red Dot: Best of the Best award – the top prize at the international Red Dot Awards – for the HM6 Space Pirate.</w:t>
      </w:r>
      <w:r w:rsidR="00215D17">
        <w:rPr>
          <w:rFonts w:ascii="Arial" w:hAnsi="Arial" w:cs="Arial"/>
          <w:lang w:val="en-GB"/>
        </w:rPr>
        <w:br w:type="page"/>
      </w:r>
    </w:p>
    <w:p w14:paraId="02FA22B8" w14:textId="77777777" w:rsidR="00215D17" w:rsidRPr="00215D17" w:rsidRDefault="00215D17" w:rsidP="00215D17">
      <w:pPr>
        <w:pStyle w:val="Sansinterligne"/>
        <w:jc w:val="center"/>
        <w:rPr>
          <w:rFonts w:ascii="Arial" w:hAnsi="Arial" w:cs="Arial"/>
          <w:b/>
          <w:sz w:val="32"/>
          <w:szCs w:val="32"/>
          <w:lang w:val="en-GB"/>
        </w:rPr>
      </w:pPr>
      <w:r w:rsidRPr="00215D17">
        <w:rPr>
          <w:rFonts w:ascii="Arial" w:hAnsi="Arial" w:cs="Arial"/>
          <w:b/>
          <w:sz w:val="32"/>
          <w:szCs w:val="32"/>
          <w:lang w:val="en-GB"/>
        </w:rPr>
        <w:lastRenderedPageBreak/>
        <w:t>Milestones</w:t>
      </w:r>
    </w:p>
    <w:p w14:paraId="51128DA9" w14:textId="77777777" w:rsidR="00215D17" w:rsidRPr="00173C1E" w:rsidRDefault="00215D17" w:rsidP="00215D17">
      <w:pPr>
        <w:pStyle w:val="Sansinterligne"/>
        <w:jc w:val="both"/>
        <w:rPr>
          <w:rFonts w:ascii="Arial" w:hAnsi="Arial" w:cs="Arial"/>
          <w:b/>
          <w:color w:val="FF0000"/>
          <w:lang w:val="en-GB"/>
        </w:rPr>
      </w:pPr>
    </w:p>
    <w:p w14:paraId="1AF21AF1" w14:textId="77777777" w:rsidR="00DF7D7B" w:rsidRPr="00DF7D7B" w:rsidRDefault="00DF7D7B" w:rsidP="00DF7D7B">
      <w:pPr>
        <w:jc w:val="both"/>
        <w:rPr>
          <w:rFonts w:ascii="Arial" w:hAnsi="Arial" w:cs="Arial"/>
          <w:lang w:val="en-GB"/>
        </w:rPr>
      </w:pPr>
      <w:proofErr w:type="gramStart"/>
      <w:r>
        <w:rPr>
          <w:rFonts w:ascii="Arial" w:hAnsi="Arial" w:cs="Arial"/>
          <w:b/>
          <w:bCs/>
          <w:lang w:val="en-US"/>
        </w:rPr>
        <w:t>2019</w:t>
      </w:r>
      <w:proofErr w:type="gramEnd"/>
      <w:r>
        <w:rPr>
          <w:rFonts w:ascii="Arial" w:hAnsi="Arial" w:cs="Arial"/>
          <w:b/>
          <w:bCs/>
          <w:lang w:val="en-US"/>
        </w:rPr>
        <w:t xml:space="preserve">: </w:t>
      </w:r>
      <w:r>
        <w:rPr>
          <w:rFonts w:ascii="Arial" w:hAnsi="Arial" w:cs="Arial"/>
          <w:lang w:val="en-US"/>
        </w:rPr>
        <w:t xml:space="preserve">MB&amp;F launches for SIHH a new co-creation with </w:t>
      </w:r>
      <w:proofErr w:type="spellStart"/>
      <w:r>
        <w:rPr>
          <w:rFonts w:ascii="Arial" w:hAnsi="Arial" w:cs="Arial"/>
          <w:lang w:val="en-US"/>
        </w:rPr>
        <w:t>l’Epée</w:t>
      </w:r>
      <w:proofErr w:type="spellEnd"/>
      <w:r>
        <w:rPr>
          <w:rFonts w:ascii="Arial" w:hAnsi="Arial" w:cs="Arial"/>
          <w:lang w:val="en-US"/>
        </w:rPr>
        <w:t>: MEDUSA</w:t>
      </w:r>
      <w:r>
        <w:rPr>
          <w:rFonts w:ascii="Arial" w:hAnsi="Arial" w:cs="Arial"/>
          <w:b/>
          <w:bCs/>
          <w:lang w:val="en-US"/>
        </w:rPr>
        <w:t xml:space="preserve">. </w:t>
      </w:r>
      <w:r>
        <w:rPr>
          <w:rFonts w:ascii="Arial" w:hAnsi="Arial" w:cs="Arial"/>
          <w:lang w:val="en-US"/>
        </w:rPr>
        <w:t xml:space="preserve">This year </w:t>
      </w:r>
      <w:r>
        <w:rPr>
          <w:rFonts w:ascii="Arial" w:hAnsi="Arial" w:cs="Arial"/>
          <w:lang w:val="en-GB"/>
        </w:rPr>
        <w:t xml:space="preserve">marks also a turning point with the creation of the first MB&amp;F Machine dedicated to women: LM </w:t>
      </w:r>
      <w:proofErr w:type="spellStart"/>
      <w:r>
        <w:rPr>
          <w:rFonts w:ascii="Arial" w:hAnsi="Arial" w:cs="Arial"/>
          <w:lang w:val="en-GB"/>
        </w:rPr>
        <w:t>FlyingT</w:t>
      </w:r>
      <w:proofErr w:type="spellEnd"/>
      <w:r>
        <w:rPr>
          <w:rFonts w:ascii="Arial" w:hAnsi="Arial" w:cs="Arial"/>
          <w:lang w:val="en-GB"/>
        </w:rPr>
        <w:t xml:space="preserve">. </w:t>
      </w:r>
      <w:proofErr w:type="gramStart"/>
      <w:r w:rsidRPr="00FE3AA6">
        <w:rPr>
          <w:rFonts w:ascii="Arial" w:hAnsi="Arial" w:cs="Arial"/>
          <w:color w:val="000000" w:themeColor="text1"/>
          <w:lang w:val="en-GB"/>
        </w:rPr>
        <w:t>Last but not least</w:t>
      </w:r>
      <w:proofErr w:type="gramEnd"/>
      <w:r w:rsidRPr="00FE3AA6">
        <w:rPr>
          <w:rFonts w:ascii="Arial" w:hAnsi="Arial" w:cs="Arial"/>
          <w:color w:val="000000" w:themeColor="text1"/>
          <w:lang w:val="en-GB"/>
        </w:rPr>
        <w:t xml:space="preserve">, MB&amp;F presents the world’s fastest triple-axis tourbillon: LM </w:t>
      </w:r>
      <w:proofErr w:type="spellStart"/>
      <w:r w:rsidRPr="00FE3AA6">
        <w:rPr>
          <w:rFonts w:ascii="Arial" w:hAnsi="Arial" w:cs="Arial"/>
          <w:color w:val="000000" w:themeColor="text1"/>
          <w:lang w:val="en-GB"/>
        </w:rPr>
        <w:t>Thunderdome</w:t>
      </w:r>
      <w:proofErr w:type="spellEnd"/>
      <w:r w:rsidRPr="00FE3AA6">
        <w:rPr>
          <w:rFonts w:ascii="Arial" w:hAnsi="Arial" w:cs="Arial"/>
          <w:color w:val="000000" w:themeColor="text1"/>
          <w:lang w:val="en-GB"/>
        </w:rPr>
        <w:t>.</w:t>
      </w:r>
    </w:p>
    <w:p w14:paraId="4298E303" w14:textId="5500565B" w:rsidR="00215D17" w:rsidRPr="00173C1E" w:rsidRDefault="00215D17" w:rsidP="00215D17">
      <w:pPr>
        <w:jc w:val="both"/>
        <w:rPr>
          <w:rFonts w:ascii="Arial" w:hAnsi="Arial" w:cs="Arial"/>
          <w:lang w:val="en-GB"/>
        </w:rPr>
      </w:pPr>
      <w:proofErr w:type="gramStart"/>
      <w:r w:rsidRPr="00664407">
        <w:rPr>
          <w:rFonts w:ascii="Arial" w:hAnsi="Arial" w:cs="Arial"/>
          <w:b/>
          <w:lang w:val="en-GB"/>
        </w:rPr>
        <w:t>2018</w:t>
      </w:r>
      <w:proofErr w:type="gramEnd"/>
      <w:r w:rsidRPr="00664407">
        <w:rPr>
          <w:rFonts w:ascii="Arial" w:hAnsi="Arial" w:cs="Arial"/>
          <w:b/>
          <w:lang w:val="en-GB"/>
        </w:rPr>
        <w:t>:</w:t>
      </w:r>
      <w:r w:rsidRPr="00DF7D7B">
        <w:rPr>
          <w:rFonts w:ascii="Arial" w:hAnsi="Arial" w:cs="Arial"/>
          <w:lang w:val="en-GB"/>
        </w:rPr>
        <w:t xml:space="preserve"> </w:t>
      </w:r>
      <w:r w:rsidRPr="00173C1E">
        <w:rPr>
          <w:rFonts w:ascii="Arial" w:hAnsi="Arial" w:cs="Arial"/>
          <w:lang w:val="en-GB"/>
        </w:rPr>
        <w:t xml:space="preserve">MB&amp;F begins the year with the unveiling of the second Performance Art piece in partnership with </w:t>
      </w:r>
      <w:proofErr w:type="spellStart"/>
      <w:r w:rsidRPr="00173C1E">
        <w:rPr>
          <w:rFonts w:ascii="Arial" w:hAnsi="Arial" w:cs="Arial"/>
          <w:lang w:val="en-GB"/>
        </w:rPr>
        <w:t>Stepan</w:t>
      </w:r>
      <w:proofErr w:type="spellEnd"/>
      <w:r w:rsidRPr="00173C1E">
        <w:rPr>
          <w:rFonts w:ascii="Arial" w:hAnsi="Arial" w:cs="Arial"/>
          <w:lang w:val="en-GB"/>
        </w:rPr>
        <w:t xml:space="preserve"> </w:t>
      </w:r>
      <w:proofErr w:type="spellStart"/>
      <w:r w:rsidRPr="00173C1E">
        <w:rPr>
          <w:rFonts w:ascii="Arial" w:hAnsi="Arial" w:cs="Arial"/>
          <w:lang w:val="en-GB"/>
        </w:rPr>
        <w:t>Sarpaneva</w:t>
      </w:r>
      <w:proofErr w:type="spellEnd"/>
      <w:r w:rsidRPr="00173C1E">
        <w:rPr>
          <w:rFonts w:ascii="Arial" w:hAnsi="Arial" w:cs="Arial"/>
          <w:lang w:val="en-GB"/>
        </w:rPr>
        <w:t xml:space="preserve">: MOONMACHINE 2. </w:t>
      </w:r>
      <w:proofErr w:type="gramStart"/>
      <w:r w:rsidRPr="00173C1E">
        <w:rPr>
          <w:rFonts w:ascii="Arial" w:hAnsi="Arial" w:cs="Arial"/>
          <w:lang w:val="en-GB"/>
        </w:rPr>
        <w:t>This is followed by the HM9 ‘Flow’ as well as the opening of a new M.A.D Gallery in Hong Kong</w:t>
      </w:r>
      <w:proofErr w:type="gramEnd"/>
      <w:r w:rsidRPr="00173C1E">
        <w:rPr>
          <w:rFonts w:ascii="Arial" w:hAnsi="Arial" w:cs="Arial"/>
          <w:lang w:val="en-GB"/>
        </w:rPr>
        <w:t>.</w:t>
      </w:r>
    </w:p>
    <w:p w14:paraId="6C1FB376" w14:textId="77777777" w:rsidR="00215D17" w:rsidRPr="00173C1E" w:rsidRDefault="00215D17" w:rsidP="00215D17">
      <w:pPr>
        <w:jc w:val="both"/>
        <w:rPr>
          <w:rFonts w:ascii="Arial" w:hAnsi="Arial" w:cs="Arial"/>
          <w:lang w:val="en-GB"/>
        </w:rPr>
      </w:pPr>
      <w:proofErr w:type="gramStart"/>
      <w:r w:rsidRPr="00173C1E">
        <w:rPr>
          <w:rFonts w:ascii="Arial" w:hAnsi="Arial" w:cs="Arial"/>
          <w:b/>
          <w:lang w:val="en-GB"/>
        </w:rPr>
        <w:t>2017</w:t>
      </w:r>
      <w:proofErr w:type="gramEnd"/>
      <w:r w:rsidRPr="00C7008A">
        <w:rPr>
          <w:rFonts w:ascii="Arial" w:hAnsi="Arial" w:cs="Arial"/>
          <w:b/>
          <w:lang w:val="en-GB"/>
        </w:rPr>
        <w:t xml:space="preserve">: </w:t>
      </w:r>
      <w:r w:rsidRPr="00173C1E">
        <w:rPr>
          <w:rFonts w:ascii="Arial" w:hAnsi="Arial" w:cs="Arial"/>
          <w:lang w:val="en-GB"/>
        </w:rPr>
        <w:t xml:space="preserve">MB&amp;F plunges into the water at the SIHH with Horological Machine n°7 </w:t>
      </w:r>
      <w:proofErr w:type="spellStart"/>
      <w:r w:rsidRPr="00173C1E">
        <w:rPr>
          <w:rFonts w:ascii="Arial" w:hAnsi="Arial" w:cs="Arial"/>
          <w:lang w:val="en-GB"/>
        </w:rPr>
        <w:t>Aquapod</w:t>
      </w:r>
      <w:proofErr w:type="spellEnd"/>
      <w:r w:rsidRPr="00173C1E">
        <w:rPr>
          <w:rFonts w:ascii="Arial" w:hAnsi="Arial" w:cs="Arial"/>
          <w:lang w:val="en-GB"/>
        </w:rPr>
        <w:t xml:space="preserve">. The Legacy Machine Split Escapement </w:t>
      </w:r>
      <w:proofErr w:type="gramStart"/>
      <w:r w:rsidRPr="00173C1E">
        <w:rPr>
          <w:rFonts w:ascii="Arial" w:hAnsi="Arial" w:cs="Arial"/>
          <w:lang w:val="en-GB"/>
        </w:rPr>
        <w:t>is launched</w:t>
      </w:r>
      <w:proofErr w:type="gramEnd"/>
      <w:r w:rsidRPr="00173C1E">
        <w:rPr>
          <w:rFonts w:ascii="Arial" w:hAnsi="Arial" w:cs="Arial"/>
          <w:lang w:val="en-GB"/>
        </w:rPr>
        <w:t xml:space="preserve"> in October.</w:t>
      </w:r>
    </w:p>
    <w:p w14:paraId="5B53ACA1" w14:textId="77777777" w:rsidR="00215D17" w:rsidRPr="00173C1E" w:rsidRDefault="00215D17" w:rsidP="00215D17">
      <w:pPr>
        <w:jc w:val="both"/>
        <w:rPr>
          <w:rFonts w:ascii="Arial" w:hAnsi="Arial" w:cs="Arial"/>
          <w:lang w:val="en-GB"/>
        </w:rPr>
      </w:pPr>
      <w:proofErr w:type="gramStart"/>
      <w:r w:rsidRPr="00173C1E">
        <w:rPr>
          <w:rFonts w:ascii="Arial" w:hAnsi="Arial" w:cs="Arial"/>
          <w:b/>
          <w:lang w:val="en-GB"/>
        </w:rPr>
        <w:t>2016</w:t>
      </w:r>
      <w:proofErr w:type="gramEnd"/>
      <w:r w:rsidRPr="00C7008A">
        <w:rPr>
          <w:rFonts w:ascii="Arial" w:hAnsi="Arial" w:cs="Arial"/>
          <w:b/>
          <w:lang w:val="en-GB"/>
        </w:rPr>
        <w:t>:</w:t>
      </w:r>
      <w:r w:rsidRPr="00173C1E">
        <w:rPr>
          <w:rFonts w:ascii="Arial" w:hAnsi="Arial" w:cs="Arial"/>
          <w:b/>
          <w:lang w:val="en-GB"/>
        </w:rPr>
        <w:t xml:space="preserve"> </w:t>
      </w:r>
      <w:r w:rsidRPr="00173C1E">
        <w:rPr>
          <w:rFonts w:ascii="Arial" w:hAnsi="Arial" w:cs="Arial"/>
          <w:lang w:val="en-GB"/>
        </w:rPr>
        <w:t xml:space="preserve">MB&amp;F is invited to join the prestigious SIHH watch fair in Geneva. Melchior’s little brother is born: ‘Sherman’ </w:t>
      </w:r>
      <w:proofErr w:type="gramStart"/>
      <w:r w:rsidRPr="00173C1E">
        <w:rPr>
          <w:rFonts w:ascii="Arial" w:hAnsi="Arial" w:cs="Arial"/>
          <w:lang w:val="en-GB"/>
        </w:rPr>
        <w:t>is presented</w:t>
      </w:r>
      <w:proofErr w:type="gramEnd"/>
      <w:r w:rsidRPr="00173C1E">
        <w:rPr>
          <w:rFonts w:ascii="Arial" w:hAnsi="Arial" w:cs="Arial"/>
          <w:lang w:val="en-GB"/>
        </w:rPr>
        <w:t xml:space="preserve"> at SIHH. Balthazar joins the robot-clock line-up a few months later.</w:t>
      </w:r>
    </w:p>
    <w:p w14:paraId="341293A0" w14:textId="77777777" w:rsidR="00215D17" w:rsidRPr="00173C1E" w:rsidRDefault="00215D17" w:rsidP="00215D17">
      <w:pPr>
        <w:jc w:val="both"/>
        <w:rPr>
          <w:rFonts w:ascii="Arial" w:hAnsi="Arial" w:cs="Arial"/>
          <w:lang w:val="en-GB"/>
        </w:rPr>
      </w:pPr>
      <w:r w:rsidRPr="00173C1E">
        <w:rPr>
          <w:rFonts w:ascii="Arial" w:hAnsi="Arial" w:cs="Arial"/>
          <w:lang w:val="en-GB"/>
        </w:rPr>
        <w:t xml:space="preserve">In Dubai, a third MB&amp;F </w:t>
      </w:r>
      <w:proofErr w:type="spellStart"/>
      <w:r w:rsidRPr="00173C1E">
        <w:rPr>
          <w:rFonts w:ascii="Arial" w:hAnsi="Arial" w:cs="Arial"/>
          <w:lang w:val="en-GB"/>
        </w:rPr>
        <w:t>M.A.D.Gallery</w:t>
      </w:r>
      <w:proofErr w:type="spellEnd"/>
      <w:r w:rsidRPr="00173C1E">
        <w:rPr>
          <w:rFonts w:ascii="Arial" w:hAnsi="Arial" w:cs="Arial"/>
          <w:lang w:val="en-GB"/>
        </w:rPr>
        <w:t xml:space="preserve"> opens its doors in January. </w:t>
      </w:r>
      <w:proofErr w:type="spellStart"/>
      <w:r w:rsidRPr="00173C1E">
        <w:rPr>
          <w:rFonts w:ascii="Arial" w:hAnsi="Arial" w:cs="Arial"/>
          <w:lang w:val="en-GB"/>
        </w:rPr>
        <w:t>Caran</w:t>
      </w:r>
      <w:proofErr w:type="spellEnd"/>
      <w:r w:rsidRPr="00173C1E">
        <w:rPr>
          <w:rFonts w:ascii="Arial" w:hAnsi="Arial" w:cs="Arial"/>
          <w:lang w:val="en-GB"/>
        </w:rPr>
        <w:t xml:space="preserve"> </w:t>
      </w:r>
      <w:proofErr w:type="spellStart"/>
      <w:r w:rsidRPr="00173C1E">
        <w:rPr>
          <w:rFonts w:ascii="Arial" w:hAnsi="Arial" w:cs="Arial"/>
          <w:lang w:val="en-GB"/>
        </w:rPr>
        <w:t>d’Ache</w:t>
      </w:r>
      <w:proofErr w:type="spellEnd"/>
      <w:r w:rsidRPr="00173C1E">
        <w:rPr>
          <w:rFonts w:ascii="Arial" w:hAnsi="Arial" w:cs="Arial"/>
          <w:lang w:val="en-GB"/>
        </w:rPr>
        <w:t xml:space="preserve"> and MB&amp;F present the Astrograph pen, and HM8 Can-Am </w:t>
      </w:r>
      <w:proofErr w:type="gramStart"/>
      <w:r w:rsidRPr="00173C1E">
        <w:rPr>
          <w:rFonts w:ascii="Arial" w:hAnsi="Arial" w:cs="Arial"/>
          <w:lang w:val="en-GB"/>
        </w:rPr>
        <w:t>is launched</w:t>
      </w:r>
      <w:proofErr w:type="gramEnd"/>
      <w:r w:rsidRPr="00173C1E">
        <w:rPr>
          <w:rFonts w:ascii="Arial" w:hAnsi="Arial" w:cs="Arial"/>
          <w:lang w:val="en-GB"/>
        </w:rPr>
        <w:t xml:space="preserve"> in October.</w:t>
      </w:r>
    </w:p>
    <w:p w14:paraId="33E73414" w14:textId="77777777" w:rsidR="00215D17" w:rsidRPr="00173C1E" w:rsidRDefault="00215D17" w:rsidP="00215D17">
      <w:pPr>
        <w:jc w:val="both"/>
        <w:rPr>
          <w:rFonts w:ascii="Arial" w:hAnsi="Arial" w:cs="Arial"/>
          <w:lang w:val="en-GB"/>
        </w:rPr>
      </w:pPr>
      <w:proofErr w:type="gramStart"/>
      <w:r w:rsidRPr="00173C1E">
        <w:rPr>
          <w:rFonts w:ascii="Arial" w:hAnsi="Arial" w:cs="Arial"/>
          <w:b/>
          <w:lang w:val="en-GB"/>
        </w:rPr>
        <w:t>2015</w:t>
      </w:r>
      <w:proofErr w:type="gramEnd"/>
      <w:r w:rsidRPr="00C7008A">
        <w:rPr>
          <w:rFonts w:ascii="Arial" w:hAnsi="Arial" w:cs="Arial"/>
          <w:b/>
          <w:lang w:val="en-GB"/>
        </w:rPr>
        <w:t>:</w:t>
      </w:r>
      <w:r w:rsidRPr="00173C1E">
        <w:rPr>
          <w:rFonts w:ascii="Arial" w:hAnsi="Arial" w:cs="Arial"/>
          <w:lang w:val="en-GB"/>
        </w:rPr>
        <w:t xml:space="preserve"> MB&amp;F celebrates 10 years by launching anniversary pieces: HMX, the ‘Melchior’ table clock created with </w:t>
      </w:r>
      <w:proofErr w:type="spellStart"/>
      <w:r w:rsidRPr="00173C1E">
        <w:rPr>
          <w:rFonts w:ascii="Arial" w:hAnsi="Arial" w:cs="Arial"/>
          <w:lang w:val="en-GB"/>
        </w:rPr>
        <w:t>L’Epée</w:t>
      </w:r>
      <w:proofErr w:type="spellEnd"/>
      <w:r w:rsidRPr="00173C1E">
        <w:rPr>
          <w:rFonts w:ascii="Arial" w:hAnsi="Arial" w:cs="Arial"/>
          <w:lang w:val="en-GB"/>
        </w:rPr>
        <w:t xml:space="preserve"> 1839 and </w:t>
      </w:r>
      <w:proofErr w:type="spellStart"/>
      <w:r w:rsidRPr="00173C1E">
        <w:rPr>
          <w:rFonts w:ascii="Arial" w:hAnsi="Arial" w:cs="Arial"/>
          <w:lang w:val="en-GB"/>
        </w:rPr>
        <w:t>MusicMachine</w:t>
      </w:r>
      <w:proofErr w:type="spellEnd"/>
      <w:r w:rsidRPr="00173C1E">
        <w:rPr>
          <w:rFonts w:ascii="Arial" w:hAnsi="Arial" w:cs="Arial"/>
          <w:lang w:val="en-GB"/>
        </w:rPr>
        <w:t xml:space="preserve"> 3. Additionally, MB&amp;F and watchmaker Stephen McDonnell reinvent the perpetual calendar complication with the LM Perpetual.</w:t>
      </w:r>
    </w:p>
    <w:p w14:paraId="052BA68F" w14:textId="77777777" w:rsidR="00215D17" w:rsidRPr="00173C1E" w:rsidRDefault="00215D17" w:rsidP="00215D17">
      <w:pPr>
        <w:jc w:val="both"/>
        <w:rPr>
          <w:rFonts w:ascii="Arial" w:hAnsi="Arial" w:cs="Arial"/>
          <w:lang w:val="en-GB"/>
        </w:rPr>
      </w:pPr>
      <w:r w:rsidRPr="00173C1E">
        <w:rPr>
          <w:rFonts w:ascii="Arial" w:hAnsi="Arial" w:cs="Arial"/>
          <w:b/>
          <w:lang w:val="en-GB"/>
        </w:rPr>
        <w:t>2014</w:t>
      </w:r>
      <w:r w:rsidRPr="00C7008A">
        <w:rPr>
          <w:rFonts w:ascii="Arial" w:hAnsi="Arial" w:cs="Arial"/>
          <w:b/>
          <w:lang w:val="en-GB"/>
        </w:rPr>
        <w:t>:</w:t>
      </w:r>
      <w:r w:rsidRPr="00173C1E">
        <w:rPr>
          <w:rFonts w:ascii="Arial" w:hAnsi="Arial" w:cs="Arial"/>
          <w:lang w:val="en-GB"/>
        </w:rPr>
        <w:t xml:space="preserve"> Two new Machines: HM6 Space Pirate and Legacy Machine 101, which includes MB&amp;F’s first </w:t>
      </w:r>
      <w:proofErr w:type="gramStart"/>
      <w:r w:rsidRPr="00173C1E">
        <w:rPr>
          <w:rFonts w:ascii="Arial" w:hAnsi="Arial" w:cs="Arial"/>
          <w:lang w:val="en-GB"/>
        </w:rPr>
        <w:t>in-house</w:t>
      </w:r>
      <w:proofErr w:type="gramEnd"/>
      <w:r w:rsidRPr="00173C1E">
        <w:rPr>
          <w:rFonts w:ascii="Arial" w:hAnsi="Arial" w:cs="Arial"/>
          <w:lang w:val="en-GB"/>
        </w:rPr>
        <w:t xml:space="preserve"> conceived calibre. Opening of a second </w:t>
      </w:r>
      <w:proofErr w:type="spellStart"/>
      <w:r w:rsidRPr="00173C1E">
        <w:rPr>
          <w:rFonts w:ascii="Arial" w:hAnsi="Arial" w:cs="Arial"/>
          <w:lang w:val="en-GB"/>
        </w:rPr>
        <w:t>M.A.D.Gallery</w:t>
      </w:r>
      <w:proofErr w:type="spellEnd"/>
      <w:r w:rsidRPr="00173C1E">
        <w:rPr>
          <w:rFonts w:ascii="Arial" w:hAnsi="Arial" w:cs="Arial"/>
          <w:lang w:val="en-GB"/>
        </w:rPr>
        <w:t xml:space="preserve"> in Taipei, Taiwan.</w:t>
      </w:r>
    </w:p>
    <w:p w14:paraId="281A52D8" w14:textId="77777777" w:rsidR="00215D17" w:rsidRPr="00173C1E" w:rsidRDefault="00215D17" w:rsidP="00215D17">
      <w:pPr>
        <w:jc w:val="both"/>
        <w:rPr>
          <w:rFonts w:ascii="Arial" w:hAnsi="Arial" w:cs="Arial"/>
          <w:lang w:val="en-GB"/>
        </w:rPr>
      </w:pPr>
      <w:proofErr w:type="gramStart"/>
      <w:r w:rsidRPr="00173C1E">
        <w:rPr>
          <w:rFonts w:ascii="Arial" w:hAnsi="Arial" w:cs="Arial"/>
          <w:b/>
          <w:lang w:val="en-GB"/>
        </w:rPr>
        <w:t>2013</w:t>
      </w:r>
      <w:proofErr w:type="gramEnd"/>
      <w:r w:rsidRPr="00C7008A">
        <w:rPr>
          <w:rFonts w:ascii="Arial" w:hAnsi="Arial" w:cs="Arial"/>
          <w:b/>
          <w:lang w:val="en-GB"/>
        </w:rPr>
        <w:t>:</w:t>
      </w:r>
      <w:r w:rsidRPr="00173C1E">
        <w:rPr>
          <w:rFonts w:ascii="Arial" w:hAnsi="Arial" w:cs="Arial"/>
          <w:lang w:val="en-GB"/>
        </w:rPr>
        <w:t xml:space="preserve"> The second Legacy Machine (LM2) comes to life. The HM3 </w:t>
      </w:r>
      <w:proofErr w:type="gramStart"/>
      <w:r w:rsidRPr="00173C1E">
        <w:rPr>
          <w:rFonts w:ascii="Arial" w:hAnsi="Arial" w:cs="Arial"/>
          <w:lang w:val="en-GB"/>
        </w:rPr>
        <w:t>is re-engineered</w:t>
      </w:r>
      <w:proofErr w:type="gramEnd"/>
      <w:r w:rsidRPr="00173C1E">
        <w:rPr>
          <w:rFonts w:ascii="Arial" w:hAnsi="Arial" w:cs="Arial"/>
          <w:lang w:val="en-GB"/>
        </w:rPr>
        <w:t xml:space="preserve"> as the HM3 ‘</w:t>
      </w:r>
      <w:proofErr w:type="spellStart"/>
      <w:r w:rsidRPr="00173C1E">
        <w:rPr>
          <w:rFonts w:ascii="Arial" w:hAnsi="Arial" w:cs="Arial"/>
          <w:lang w:val="en-GB"/>
        </w:rPr>
        <w:t>MegaWind</w:t>
      </w:r>
      <w:proofErr w:type="spellEnd"/>
      <w:r w:rsidRPr="00173C1E">
        <w:rPr>
          <w:rFonts w:ascii="Arial" w:hAnsi="Arial" w:cs="Arial"/>
          <w:lang w:val="en-GB"/>
        </w:rPr>
        <w:t xml:space="preserve">. Also in 2013, the first co-creation between MB&amp;F and music box manufacturer REUGE: </w:t>
      </w:r>
      <w:proofErr w:type="spellStart"/>
      <w:r w:rsidRPr="00173C1E">
        <w:rPr>
          <w:rFonts w:ascii="Arial" w:hAnsi="Arial" w:cs="Arial"/>
          <w:lang w:val="en-GB"/>
        </w:rPr>
        <w:t>MusicMachine</w:t>
      </w:r>
      <w:proofErr w:type="spellEnd"/>
      <w:r w:rsidRPr="00173C1E">
        <w:rPr>
          <w:rFonts w:ascii="Arial" w:hAnsi="Arial" w:cs="Arial"/>
          <w:lang w:val="en-GB"/>
        </w:rPr>
        <w:t xml:space="preserve"> 1 starts a trilogy of music boxes with spaceship-like designs.</w:t>
      </w:r>
    </w:p>
    <w:p w14:paraId="46950A34" w14:textId="77777777" w:rsidR="00215D17" w:rsidRPr="00173C1E" w:rsidRDefault="00215D17" w:rsidP="00215D17">
      <w:pPr>
        <w:jc w:val="both"/>
        <w:rPr>
          <w:rFonts w:ascii="Arial" w:hAnsi="Arial" w:cs="Arial"/>
          <w:lang w:val="en-GB"/>
        </w:rPr>
      </w:pPr>
      <w:proofErr w:type="gramStart"/>
      <w:r w:rsidRPr="00173C1E">
        <w:rPr>
          <w:rFonts w:ascii="Arial" w:hAnsi="Arial" w:cs="Arial"/>
          <w:b/>
          <w:lang w:val="en-GB"/>
        </w:rPr>
        <w:t>201</w:t>
      </w:r>
      <w:r w:rsidRPr="00C7008A">
        <w:rPr>
          <w:rFonts w:ascii="Arial" w:hAnsi="Arial" w:cs="Arial"/>
          <w:b/>
          <w:lang w:val="en-GB"/>
        </w:rPr>
        <w:t>2</w:t>
      </w:r>
      <w:proofErr w:type="gramEnd"/>
      <w:r w:rsidRPr="00C7008A">
        <w:rPr>
          <w:rFonts w:ascii="Arial" w:hAnsi="Arial" w:cs="Arial"/>
          <w:b/>
          <w:lang w:val="en-GB"/>
        </w:rPr>
        <w:t>:</w:t>
      </w:r>
      <w:r w:rsidRPr="00173C1E">
        <w:rPr>
          <w:rFonts w:ascii="Arial" w:hAnsi="Arial" w:cs="Arial"/>
          <w:lang w:val="en-GB"/>
        </w:rPr>
        <w:t xml:space="preserve"> Launch of HM5, inspired by iconic 70’s supercars – back “On the Road Again”, 40 years later.</w:t>
      </w:r>
    </w:p>
    <w:p w14:paraId="6BD480B0" w14:textId="77777777" w:rsidR="00215D17" w:rsidRPr="00173C1E" w:rsidRDefault="00215D17" w:rsidP="00215D17">
      <w:pPr>
        <w:jc w:val="both"/>
        <w:rPr>
          <w:rFonts w:ascii="Arial" w:hAnsi="Arial" w:cs="Arial"/>
          <w:lang w:val="en-GB"/>
        </w:rPr>
      </w:pPr>
      <w:proofErr w:type="gramStart"/>
      <w:r w:rsidRPr="00173C1E">
        <w:rPr>
          <w:rFonts w:ascii="Arial" w:hAnsi="Arial" w:cs="Arial"/>
          <w:b/>
          <w:lang w:val="en-GB"/>
        </w:rPr>
        <w:t>2011</w:t>
      </w:r>
      <w:proofErr w:type="gramEnd"/>
      <w:r w:rsidRPr="00C7008A">
        <w:rPr>
          <w:rFonts w:ascii="Arial" w:hAnsi="Arial" w:cs="Arial"/>
          <w:b/>
          <w:lang w:val="en-GB"/>
        </w:rPr>
        <w:t>:</w:t>
      </w:r>
      <w:r w:rsidRPr="00173C1E">
        <w:rPr>
          <w:rFonts w:ascii="Arial" w:hAnsi="Arial" w:cs="Arial"/>
          <w:lang w:val="en-GB"/>
        </w:rPr>
        <w:t xml:space="preserve"> Legacy Machine N°1 marks the beginning of a new line: the Legacy Machines are a tribute to 19th century watchmaking. The same year, the opening of the first MB&amp;F </w:t>
      </w:r>
      <w:proofErr w:type="spellStart"/>
      <w:r w:rsidRPr="00173C1E">
        <w:rPr>
          <w:rFonts w:ascii="Arial" w:hAnsi="Arial" w:cs="Arial"/>
          <w:lang w:val="en-GB"/>
        </w:rPr>
        <w:t>M.A.D.Gallery</w:t>
      </w:r>
      <w:proofErr w:type="spellEnd"/>
      <w:r w:rsidRPr="00173C1E">
        <w:rPr>
          <w:rFonts w:ascii="Arial" w:hAnsi="Arial" w:cs="Arial"/>
          <w:lang w:val="en-GB"/>
        </w:rPr>
        <w:t xml:space="preserve"> in Geneva takes place, “where both horological machines and </w:t>
      </w:r>
      <w:r w:rsidRPr="00173C1E">
        <w:rPr>
          <w:rFonts w:ascii="Arial" w:hAnsi="Arial" w:cs="Arial"/>
          <w:b/>
          <w:lang w:val="en-GB"/>
        </w:rPr>
        <w:t>M</w:t>
      </w:r>
      <w:r w:rsidRPr="00173C1E">
        <w:rPr>
          <w:rFonts w:ascii="Arial" w:hAnsi="Arial" w:cs="Arial"/>
          <w:lang w:val="en-GB"/>
        </w:rPr>
        <w:t xml:space="preserve">echanical </w:t>
      </w:r>
      <w:r w:rsidRPr="00173C1E">
        <w:rPr>
          <w:rFonts w:ascii="Arial" w:hAnsi="Arial" w:cs="Arial"/>
          <w:b/>
          <w:lang w:val="en-GB"/>
        </w:rPr>
        <w:t>A</w:t>
      </w:r>
      <w:r w:rsidRPr="00173C1E">
        <w:rPr>
          <w:rFonts w:ascii="Arial" w:hAnsi="Arial" w:cs="Arial"/>
          <w:lang w:val="en-GB"/>
        </w:rPr>
        <w:t xml:space="preserve">rt </w:t>
      </w:r>
      <w:r w:rsidRPr="00173C1E">
        <w:rPr>
          <w:rFonts w:ascii="Arial" w:hAnsi="Arial" w:cs="Arial"/>
          <w:b/>
          <w:lang w:val="en-GB"/>
        </w:rPr>
        <w:t>D</w:t>
      </w:r>
      <w:r w:rsidRPr="00173C1E">
        <w:rPr>
          <w:rFonts w:ascii="Arial" w:hAnsi="Arial" w:cs="Arial"/>
          <w:lang w:val="en-GB"/>
        </w:rPr>
        <w:t>evices reign supreme”.</w:t>
      </w:r>
    </w:p>
    <w:p w14:paraId="5C6E9D08" w14:textId="77777777" w:rsidR="00215D17" w:rsidRPr="00173C1E" w:rsidRDefault="00215D17" w:rsidP="00215D17">
      <w:pPr>
        <w:jc w:val="both"/>
        <w:rPr>
          <w:rFonts w:ascii="Arial" w:hAnsi="Arial" w:cs="Arial"/>
          <w:lang w:val="en-GB"/>
        </w:rPr>
      </w:pPr>
      <w:proofErr w:type="gramStart"/>
      <w:r w:rsidRPr="00173C1E">
        <w:rPr>
          <w:rFonts w:ascii="Arial" w:hAnsi="Arial" w:cs="Arial"/>
          <w:b/>
          <w:lang w:val="en-GB"/>
        </w:rPr>
        <w:t>2010</w:t>
      </w:r>
      <w:proofErr w:type="gramEnd"/>
      <w:r w:rsidRPr="00C7008A">
        <w:rPr>
          <w:rFonts w:ascii="Arial" w:hAnsi="Arial" w:cs="Arial"/>
          <w:b/>
          <w:lang w:val="en-GB"/>
        </w:rPr>
        <w:t>:</w:t>
      </w:r>
      <w:r w:rsidRPr="00173C1E">
        <w:rPr>
          <w:rFonts w:ascii="Arial" w:hAnsi="Arial" w:cs="Arial"/>
          <w:lang w:val="en-GB"/>
        </w:rPr>
        <w:t xml:space="preserve"> Winner of the Grand Prix </w:t>
      </w:r>
      <w:proofErr w:type="spellStart"/>
      <w:r w:rsidRPr="00173C1E">
        <w:rPr>
          <w:rFonts w:ascii="Arial" w:hAnsi="Arial" w:cs="Arial"/>
          <w:lang w:val="en-GB"/>
        </w:rPr>
        <w:t>d’Horlogerie</w:t>
      </w:r>
      <w:proofErr w:type="spellEnd"/>
      <w:r w:rsidRPr="00173C1E">
        <w:rPr>
          <w:rFonts w:ascii="Arial" w:hAnsi="Arial" w:cs="Arial"/>
          <w:lang w:val="en-GB"/>
        </w:rPr>
        <w:t xml:space="preserve"> de Genève (GPHG), the HM4 Thunderbolt is MB&amp;F’s most radical piece to date. Two variations of the HM3 are also released: the HM3 ‘</w:t>
      </w:r>
      <w:proofErr w:type="gramStart"/>
      <w:r w:rsidRPr="00173C1E">
        <w:rPr>
          <w:rFonts w:ascii="Arial" w:hAnsi="Arial" w:cs="Arial"/>
          <w:lang w:val="en-GB"/>
        </w:rPr>
        <w:t>Frog’,</w:t>
      </w:r>
      <w:proofErr w:type="gramEnd"/>
      <w:r w:rsidRPr="00173C1E">
        <w:rPr>
          <w:rFonts w:ascii="Arial" w:hAnsi="Arial" w:cs="Arial"/>
          <w:lang w:val="en-GB"/>
        </w:rPr>
        <w:t xml:space="preserve"> and the JLWRYMACHINE created with jewellery house </w:t>
      </w:r>
      <w:proofErr w:type="spellStart"/>
      <w:r w:rsidRPr="00173C1E">
        <w:rPr>
          <w:rFonts w:ascii="Arial" w:hAnsi="Arial" w:cs="Arial"/>
          <w:lang w:val="en-GB"/>
        </w:rPr>
        <w:t>Boucheron</w:t>
      </w:r>
      <w:proofErr w:type="spellEnd"/>
      <w:r w:rsidRPr="00173C1E">
        <w:rPr>
          <w:rFonts w:ascii="Arial" w:hAnsi="Arial" w:cs="Arial"/>
          <w:lang w:val="en-GB"/>
        </w:rPr>
        <w:t>.</w:t>
      </w:r>
    </w:p>
    <w:p w14:paraId="66AE1C76" w14:textId="77777777" w:rsidR="00215D17" w:rsidRPr="00173C1E" w:rsidRDefault="00215D17" w:rsidP="00215D17">
      <w:pPr>
        <w:jc w:val="both"/>
        <w:rPr>
          <w:rFonts w:ascii="Arial" w:hAnsi="Arial" w:cs="Arial"/>
          <w:lang w:val="en-GB"/>
        </w:rPr>
      </w:pPr>
      <w:r w:rsidRPr="00173C1E">
        <w:rPr>
          <w:rFonts w:ascii="Arial" w:hAnsi="Arial" w:cs="Arial"/>
          <w:b/>
          <w:lang w:val="en-GB"/>
        </w:rPr>
        <w:t>2009</w:t>
      </w:r>
      <w:r w:rsidRPr="00C7008A">
        <w:rPr>
          <w:rFonts w:ascii="Arial" w:hAnsi="Arial" w:cs="Arial"/>
          <w:b/>
          <w:lang w:val="en-GB"/>
        </w:rPr>
        <w:t>:</w:t>
      </w:r>
      <w:r w:rsidRPr="00173C1E">
        <w:rPr>
          <w:rFonts w:ascii="Arial" w:hAnsi="Arial" w:cs="Arial"/>
          <w:lang w:val="en-GB"/>
        </w:rPr>
        <w:t xml:space="preserve"> Launch of the iconic HM3 series with the Horological Machine n°</w:t>
      </w:r>
      <w:proofErr w:type="gramStart"/>
      <w:r w:rsidRPr="00173C1E">
        <w:rPr>
          <w:rFonts w:ascii="Arial" w:hAnsi="Arial" w:cs="Arial"/>
          <w:lang w:val="en-GB"/>
        </w:rPr>
        <w:t>3</w:t>
      </w:r>
      <w:proofErr w:type="gramEnd"/>
      <w:r w:rsidRPr="00173C1E">
        <w:rPr>
          <w:rFonts w:ascii="Arial" w:hAnsi="Arial" w:cs="Arial"/>
          <w:lang w:val="en-GB"/>
        </w:rPr>
        <w:t xml:space="preserve"> ‘Sidewinder’ and ‘</w:t>
      </w:r>
      <w:proofErr w:type="spellStart"/>
      <w:r w:rsidRPr="00173C1E">
        <w:rPr>
          <w:rFonts w:ascii="Arial" w:hAnsi="Arial" w:cs="Arial"/>
          <w:lang w:val="en-GB"/>
        </w:rPr>
        <w:t>Starcruiser</w:t>
      </w:r>
      <w:proofErr w:type="spellEnd"/>
      <w:r w:rsidRPr="00173C1E">
        <w:rPr>
          <w:rFonts w:ascii="Arial" w:hAnsi="Arial" w:cs="Arial"/>
          <w:lang w:val="en-GB"/>
        </w:rPr>
        <w:t>’.</w:t>
      </w:r>
    </w:p>
    <w:p w14:paraId="0B173232" w14:textId="77777777" w:rsidR="00215D17" w:rsidRPr="00173C1E" w:rsidRDefault="00215D17" w:rsidP="00215D17">
      <w:pPr>
        <w:jc w:val="both"/>
        <w:rPr>
          <w:rFonts w:ascii="Arial" w:hAnsi="Arial" w:cs="Arial"/>
          <w:lang w:val="en-GB"/>
        </w:rPr>
      </w:pPr>
      <w:proofErr w:type="gramStart"/>
      <w:r w:rsidRPr="00173C1E">
        <w:rPr>
          <w:rFonts w:ascii="Arial" w:hAnsi="Arial" w:cs="Arial"/>
          <w:b/>
          <w:lang w:val="en-GB"/>
        </w:rPr>
        <w:t>2008</w:t>
      </w:r>
      <w:proofErr w:type="gramEnd"/>
      <w:r w:rsidRPr="00C7008A">
        <w:rPr>
          <w:rFonts w:ascii="Arial" w:hAnsi="Arial" w:cs="Arial"/>
          <w:b/>
          <w:lang w:val="en-GB"/>
        </w:rPr>
        <w:t>:</w:t>
      </w:r>
      <w:r w:rsidRPr="00173C1E">
        <w:rPr>
          <w:rFonts w:ascii="Arial" w:hAnsi="Arial" w:cs="Arial"/>
          <w:lang w:val="en-GB"/>
        </w:rPr>
        <w:t xml:space="preserve"> Horological Machine N</w:t>
      </w:r>
      <w:r w:rsidRPr="00173C1E">
        <w:rPr>
          <w:rFonts w:ascii="Arial" w:hAnsi="Arial" w:cs="Arial"/>
          <w:vertAlign w:val="superscript"/>
          <w:lang w:val="en-GB"/>
        </w:rPr>
        <w:t>o</w:t>
      </w:r>
      <w:r w:rsidRPr="00173C1E">
        <w:rPr>
          <w:rFonts w:ascii="Arial" w:hAnsi="Arial" w:cs="Arial"/>
          <w:lang w:val="en-GB"/>
        </w:rPr>
        <w:t xml:space="preserve">2 revolutionises the world of </w:t>
      </w:r>
      <w:r w:rsidRPr="00173C1E">
        <w:rPr>
          <w:rFonts w:ascii="Arial" w:hAnsi="Arial" w:cs="Arial"/>
          <w:i/>
          <w:lang w:val="en-GB"/>
        </w:rPr>
        <w:t xml:space="preserve">haute </w:t>
      </w:r>
      <w:proofErr w:type="spellStart"/>
      <w:r w:rsidRPr="00173C1E">
        <w:rPr>
          <w:rFonts w:ascii="Arial" w:hAnsi="Arial" w:cs="Arial"/>
          <w:i/>
          <w:lang w:val="en-GB"/>
        </w:rPr>
        <w:t>horlogerie</w:t>
      </w:r>
      <w:proofErr w:type="spellEnd"/>
      <w:r w:rsidRPr="00173C1E">
        <w:rPr>
          <w:rFonts w:ascii="Arial" w:hAnsi="Arial" w:cs="Arial"/>
          <w:lang w:val="en-GB"/>
        </w:rPr>
        <w:t xml:space="preserve"> with its distinctive shape and modular construction.</w:t>
      </w:r>
    </w:p>
    <w:p w14:paraId="159F0035" w14:textId="77777777" w:rsidR="00215D17" w:rsidRPr="00173C1E" w:rsidRDefault="00215D17" w:rsidP="00215D17">
      <w:pPr>
        <w:jc w:val="both"/>
        <w:rPr>
          <w:rFonts w:ascii="Arial" w:hAnsi="Arial" w:cs="Arial"/>
          <w:lang w:val="en-GB"/>
        </w:rPr>
      </w:pPr>
      <w:proofErr w:type="gramStart"/>
      <w:r w:rsidRPr="00173C1E">
        <w:rPr>
          <w:rFonts w:ascii="Arial" w:hAnsi="Arial" w:cs="Arial"/>
          <w:b/>
          <w:lang w:val="en-GB"/>
        </w:rPr>
        <w:t>2007</w:t>
      </w:r>
      <w:proofErr w:type="gramEnd"/>
      <w:r w:rsidRPr="00C7008A">
        <w:rPr>
          <w:rFonts w:ascii="Arial" w:hAnsi="Arial" w:cs="Arial"/>
          <w:b/>
          <w:lang w:val="en-GB"/>
        </w:rPr>
        <w:t>:</w:t>
      </w:r>
      <w:r w:rsidRPr="00173C1E">
        <w:rPr>
          <w:rFonts w:ascii="Arial" w:hAnsi="Arial" w:cs="Arial"/>
          <w:lang w:val="en-GB"/>
        </w:rPr>
        <w:t xml:space="preserve"> MB&amp;F unveils its first Horological Machine, HM1.</w:t>
      </w:r>
    </w:p>
    <w:p w14:paraId="60C8B53B" w14:textId="77777777" w:rsidR="00215D17" w:rsidRPr="00173C1E" w:rsidRDefault="00215D17" w:rsidP="00215D17">
      <w:pPr>
        <w:jc w:val="both"/>
        <w:rPr>
          <w:rFonts w:ascii="Arial" w:hAnsi="Arial" w:cs="Arial"/>
          <w:lang w:val="en-GB"/>
        </w:rPr>
      </w:pPr>
      <w:proofErr w:type="gramStart"/>
      <w:r w:rsidRPr="00173C1E">
        <w:rPr>
          <w:rFonts w:ascii="Arial" w:hAnsi="Arial" w:cs="Arial"/>
          <w:b/>
          <w:lang w:val="en-GB"/>
        </w:rPr>
        <w:lastRenderedPageBreak/>
        <w:t>2006</w:t>
      </w:r>
      <w:proofErr w:type="gramEnd"/>
      <w:r w:rsidRPr="00C7008A">
        <w:rPr>
          <w:rFonts w:ascii="Arial" w:hAnsi="Arial" w:cs="Arial"/>
          <w:b/>
          <w:lang w:val="en-GB"/>
        </w:rPr>
        <w:t xml:space="preserve">: </w:t>
      </w:r>
      <w:r w:rsidRPr="00173C1E">
        <w:rPr>
          <w:rFonts w:ascii="Arial" w:hAnsi="Arial" w:cs="Arial"/>
          <w:lang w:val="en-GB"/>
        </w:rPr>
        <w:t>While developing his first Machine, Max travels around the world to convince his future retail partners to join him in his adventure.</w:t>
      </w:r>
    </w:p>
    <w:p w14:paraId="62C8BE54" w14:textId="77777777" w:rsidR="00215D17" w:rsidRPr="00173C1E" w:rsidRDefault="00215D17" w:rsidP="00215D17">
      <w:pPr>
        <w:jc w:val="both"/>
        <w:rPr>
          <w:rFonts w:ascii="Arial" w:hAnsi="Arial" w:cs="Arial"/>
          <w:lang w:val="en-GB"/>
        </w:rPr>
      </w:pPr>
      <w:proofErr w:type="gramStart"/>
      <w:r w:rsidRPr="00173C1E">
        <w:rPr>
          <w:rFonts w:ascii="Arial" w:hAnsi="Arial" w:cs="Arial"/>
          <w:b/>
          <w:lang w:val="en-GB"/>
        </w:rPr>
        <w:t>2005</w:t>
      </w:r>
      <w:proofErr w:type="gramEnd"/>
      <w:r w:rsidRPr="00C7008A">
        <w:rPr>
          <w:rFonts w:ascii="Arial" w:hAnsi="Arial" w:cs="Arial"/>
          <w:b/>
          <w:lang w:val="en-GB"/>
        </w:rPr>
        <w:t>:</w:t>
      </w:r>
      <w:r w:rsidRPr="00173C1E">
        <w:rPr>
          <w:rFonts w:ascii="Arial" w:hAnsi="Arial" w:cs="Arial"/>
          <w:lang w:val="en-GB"/>
        </w:rPr>
        <w:t xml:space="preserve"> After decades of conforming to the rules of corporate watchmaking, Maximilian </w:t>
      </w:r>
      <w:proofErr w:type="spellStart"/>
      <w:r w:rsidRPr="00173C1E">
        <w:rPr>
          <w:rFonts w:ascii="Arial" w:hAnsi="Arial" w:cs="Arial"/>
          <w:lang w:val="en-GB"/>
        </w:rPr>
        <w:t>Büsser</w:t>
      </w:r>
      <w:proofErr w:type="spellEnd"/>
      <w:r w:rsidRPr="00173C1E">
        <w:rPr>
          <w:rFonts w:ascii="Arial" w:hAnsi="Arial" w:cs="Arial"/>
          <w:lang w:val="en-GB"/>
        </w:rPr>
        <w:t xml:space="preserve"> breaks the chains and starts a rebellion called MB&amp;F.</w:t>
      </w:r>
    </w:p>
    <w:p w14:paraId="4A3A9334" w14:textId="77777777" w:rsidR="00215D17" w:rsidRPr="00173C1E" w:rsidRDefault="00215D17" w:rsidP="00215D17">
      <w:pPr>
        <w:jc w:val="both"/>
        <w:rPr>
          <w:rFonts w:ascii="Arial" w:hAnsi="Arial" w:cs="Arial"/>
          <w:lang w:val="en-GB"/>
        </w:rPr>
      </w:pPr>
    </w:p>
    <w:p w14:paraId="59A67046" w14:textId="77777777" w:rsidR="007C08E7" w:rsidRPr="0051474A" w:rsidRDefault="007C08E7" w:rsidP="00BE7DA8">
      <w:pPr>
        <w:spacing w:after="0" w:line="240" w:lineRule="auto"/>
        <w:jc w:val="both"/>
        <w:rPr>
          <w:rFonts w:ascii="Arial" w:hAnsi="Arial" w:cs="Arial"/>
          <w:lang w:val="en-GB"/>
        </w:rPr>
      </w:pPr>
    </w:p>
    <w:sectPr w:rsidR="007C08E7" w:rsidRPr="0051474A" w:rsidSect="00BE7DA8">
      <w:headerReference w:type="default" r:id="rId7"/>
      <w:footerReference w:type="default" r:id="rId8"/>
      <w:pgSz w:w="11906" w:h="16838"/>
      <w:pgMar w:top="1702" w:right="1417" w:bottom="1134" w:left="1417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6C7F7D" w14:textId="77777777" w:rsidR="00BD2347" w:rsidRDefault="00BD2347" w:rsidP="00A65F02">
      <w:pPr>
        <w:spacing w:after="0" w:line="240" w:lineRule="auto"/>
      </w:pPr>
      <w:r>
        <w:separator/>
      </w:r>
    </w:p>
  </w:endnote>
  <w:endnote w:type="continuationSeparator" w:id="0">
    <w:p w14:paraId="27DEA487" w14:textId="77777777" w:rsidR="00BD2347" w:rsidRDefault="00BD2347" w:rsidP="00A65F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?????? Pro W3">
    <w:altName w:val="Arial Unicode MS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4117BE" w14:textId="77777777" w:rsidR="00C76E77" w:rsidRPr="00C3085D" w:rsidRDefault="00C76E77" w:rsidP="00C76E77">
    <w:pPr>
      <w:pStyle w:val="Sansinterligne"/>
      <w:rPr>
        <w:rFonts w:ascii="Arial" w:hAnsi="Arial" w:cs="Arial"/>
        <w:sz w:val="18"/>
        <w:szCs w:val="18"/>
        <w:lang w:val="en-GB"/>
      </w:rPr>
    </w:pPr>
    <w:r w:rsidRPr="00C3085D">
      <w:rPr>
        <w:rFonts w:ascii="Arial" w:hAnsi="Arial" w:cs="Arial"/>
        <w:sz w:val="18"/>
        <w:szCs w:val="18"/>
        <w:lang w:val="en-GB"/>
      </w:rPr>
      <w:t xml:space="preserve">For more information, please contact </w:t>
    </w:r>
  </w:p>
  <w:p w14:paraId="1938B73B" w14:textId="77777777" w:rsidR="00C76E77" w:rsidRPr="00891FF9" w:rsidRDefault="00C76E77" w:rsidP="00C76E77">
    <w:pPr>
      <w:pStyle w:val="Sansinterligne"/>
      <w:rPr>
        <w:rFonts w:ascii="Arial" w:hAnsi="Arial" w:cs="Arial"/>
        <w:sz w:val="18"/>
        <w:szCs w:val="18"/>
        <w:lang w:val="en-GB"/>
      </w:rPr>
    </w:pPr>
    <w:r w:rsidRPr="00891FF9">
      <w:rPr>
        <w:rFonts w:ascii="Arial" w:hAnsi="Arial" w:cs="Arial"/>
        <w:sz w:val="18"/>
        <w:szCs w:val="18"/>
        <w:lang w:val="en-GB"/>
      </w:rPr>
      <w:t xml:space="preserve">Charris Yadigaroglou - </w:t>
    </w:r>
    <w:r w:rsidR="00891FF9">
      <w:fldChar w:fldCharType="begin"/>
    </w:r>
    <w:r w:rsidR="00891FF9" w:rsidRPr="00891FF9">
      <w:rPr>
        <w:lang w:val="en-GB"/>
      </w:rPr>
      <w:instrText xml:space="preserve"> HYPERLINK "mailto:cy@mbandf.com" </w:instrText>
    </w:r>
    <w:r w:rsidR="00891FF9">
      <w:fldChar w:fldCharType="separate"/>
    </w:r>
    <w:r w:rsidRPr="00891FF9">
      <w:rPr>
        <w:rStyle w:val="Lienhypertexte"/>
        <w:rFonts w:ascii="Arial" w:hAnsi="Arial" w:cs="Arial"/>
        <w:sz w:val="18"/>
        <w:szCs w:val="18"/>
        <w:lang w:val="en-GB"/>
      </w:rPr>
      <w:t>cy@mbandf.com</w:t>
    </w:r>
    <w:r w:rsidR="00891FF9">
      <w:rPr>
        <w:rStyle w:val="Lienhypertexte"/>
        <w:rFonts w:ascii="Arial" w:hAnsi="Arial" w:cs="Arial"/>
        <w:sz w:val="18"/>
        <w:szCs w:val="18"/>
      </w:rPr>
      <w:fldChar w:fldCharType="end"/>
    </w:r>
    <w:r w:rsidRPr="00891FF9">
      <w:rPr>
        <w:rFonts w:ascii="Arial" w:hAnsi="Arial" w:cs="Arial"/>
        <w:sz w:val="18"/>
        <w:szCs w:val="18"/>
        <w:lang w:val="en-GB"/>
      </w:rPr>
      <w:t xml:space="preserve"> / Arnaud Légeret - arl@mbandf.com</w:t>
    </w:r>
  </w:p>
  <w:p w14:paraId="2FDA18CB" w14:textId="77777777" w:rsidR="00C76E77" w:rsidRPr="00E35FE3" w:rsidRDefault="00C76E77" w:rsidP="00C76E77">
    <w:pPr>
      <w:pStyle w:val="Sansinterligne"/>
      <w:rPr>
        <w:rFonts w:ascii="Arial" w:hAnsi="Arial" w:cs="Arial"/>
        <w:sz w:val="18"/>
        <w:szCs w:val="18"/>
        <w:lang w:val="fr-FR"/>
      </w:rPr>
    </w:pPr>
    <w:r w:rsidRPr="00E35FE3">
      <w:rPr>
        <w:rFonts w:ascii="Arial" w:hAnsi="Arial" w:cs="Arial"/>
        <w:sz w:val="18"/>
        <w:szCs w:val="18"/>
        <w:lang w:val="fr-FR"/>
      </w:rPr>
      <w:t xml:space="preserve">MB&amp;F SA, Rue </w:t>
    </w:r>
    <w:proofErr w:type="spellStart"/>
    <w:r w:rsidRPr="00E35FE3">
      <w:rPr>
        <w:rFonts w:ascii="Arial" w:hAnsi="Arial" w:cs="Arial"/>
        <w:sz w:val="18"/>
        <w:szCs w:val="18"/>
        <w:lang w:val="fr-FR"/>
      </w:rPr>
      <w:t>Verdaine</w:t>
    </w:r>
    <w:proofErr w:type="spellEnd"/>
    <w:r w:rsidRPr="00E35FE3">
      <w:rPr>
        <w:rFonts w:ascii="Arial" w:hAnsi="Arial" w:cs="Arial"/>
        <w:sz w:val="18"/>
        <w:szCs w:val="18"/>
        <w:lang w:val="fr-FR"/>
      </w:rPr>
      <w:t xml:space="preserve"> 11, CH-1204 Genève, </w:t>
    </w:r>
    <w:proofErr w:type="spellStart"/>
    <w:r w:rsidRPr="00E35FE3">
      <w:rPr>
        <w:rFonts w:ascii="Arial" w:hAnsi="Arial" w:cs="Arial"/>
        <w:sz w:val="18"/>
        <w:szCs w:val="18"/>
        <w:lang w:val="fr-FR"/>
      </w:rPr>
      <w:t>Switzerland</w:t>
    </w:r>
    <w:proofErr w:type="spellEnd"/>
  </w:p>
  <w:p w14:paraId="5CF5ECBA" w14:textId="2567D753" w:rsidR="00C76E77" w:rsidRDefault="00C76E77" w:rsidP="00C76E77">
    <w:pPr>
      <w:pStyle w:val="Sansinterligne"/>
      <w:rPr>
        <w:rFonts w:ascii="Arial" w:hAnsi="Arial" w:cs="Arial"/>
        <w:sz w:val="18"/>
        <w:szCs w:val="18"/>
        <w:lang w:val="en-GB"/>
      </w:rPr>
    </w:pPr>
    <w:r>
      <w:rPr>
        <w:rFonts w:ascii="Arial" w:hAnsi="Arial" w:cs="Arial"/>
        <w:sz w:val="18"/>
        <w:szCs w:val="18"/>
        <w:lang w:val="en-GB"/>
      </w:rPr>
      <w:t xml:space="preserve">Phone: </w:t>
    </w:r>
    <w:r w:rsidRPr="00C3085D">
      <w:rPr>
        <w:rFonts w:ascii="Arial" w:hAnsi="Arial" w:cs="Arial"/>
        <w:sz w:val="18"/>
        <w:szCs w:val="18"/>
        <w:lang w:val="en-GB"/>
      </w:rPr>
      <w:t>+</w:t>
    </w:r>
    <w:r w:rsidR="00F20ED9">
      <w:rPr>
        <w:rFonts w:ascii="Arial" w:hAnsi="Arial" w:cs="Arial"/>
        <w:sz w:val="18"/>
        <w:szCs w:val="18"/>
        <w:lang w:val="en-GB"/>
      </w:rPr>
      <w:t>41 22 508 10 38</w:t>
    </w:r>
  </w:p>
  <w:p w14:paraId="11D04221" w14:textId="77777777" w:rsidR="00BE7DA8" w:rsidRPr="000B64F1" w:rsidRDefault="00BE7DA8" w:rsidP="00C76E77">
    <w:pPr>
      <w:pStyle w:val="Sansinterligne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B97A0F" w14:textId="77777777" w:rsidR="00BD2347" w:rsidRDefault="00BD2347" w:rsidP="00A65F02">
      <w:pPr>
        <w:spacing w:after="0" w:line="240" w:lineRule="auto"/>
      </w:pPr>
      <w:r>
        <w:separator/>
      </w:r>
    </w:p>
  </w:footnote>
  <w:footnote w:type="continuationSeparator" w:id="0">
    <w:p w14:paraId="634E1D7B" w14:textId="77777777" w:rsidR="00BD2347" w:rsidRDefault="00BD2347" w:rsidP="00A65F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19BCFB" w14:textId="241057E3" w:rsidR="00A65F02" w:rsidRDefault="00A65F02">
    <w:pPr>
      <w:pStyle w:val="En-tte"/>
    </w:pPr>
    <w:r>
      <w:rPr>
        <w:noProof/>
        <w:lang w:eastAsia="fr-CH"/>
      </w:rPr>
      <w:drawing>
        <wp:inline distT="0" distB="0" distL="0" distR="0" wp14:anchorId="2208702A" wp14:editId="38C3C6C9">
          <wp:extent cx="1534160" cy="518160"/>
          <wp:effectExtent l="0" t="0" r="0" b="0"/>
          <wp:docPr id="11" name="Picture 5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16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jE3NjU3NbC0NDFV0lEKTi0uzszPAykwNKkFAOqZhl0tAAAA"/>
  </w:docVars>
  <w:rsids>
    <w:rsidRoot w:val="007C08E7"/>
    <w:rsid w:val="0000467C"/>
    <w:rsid w:val="00007470"/>
    <w:rsid w:val="00012A61"/>
    <w:rsid w:val="00012C7A"/>
    <w:rsid w:val="00017F88"/>
    <w:rsid w:val="0002673F"/>
    <w:rsid w:val="000339C6"/>
    <w:rsid w:val="00043E4E"/>
    <w:rsid w:val="00047CB3"/>
    <w:rsid w:val="00057E89"/>
    <w:rsid w:val="00066CB3"/>
    <w:rsid w:val="00072C8D"/>
    <w:rsid w:val="0007373C"/>
    <w:rsid w:val="0007781A"/>
    <w:rsid w:val="00080FC7"/>
    <w:rsid w:val="000812A4"/>
    <w:rsid w:val="00086964"/>
    <w:rsid w:val="00087573"/>
    <w:rsid w:val="00087E75"/>
    <w:rsid w:val="00090761"/>
    <w:rsid w:val="00091AB0"/>
    <w:rsid w:val="000952EA"/>
    <w:rsid w:val="000A3218"/>
    <w:rsid w:val="000A4AD4"/>
    <w:rsid w:val="000A6FA6"/>
    <w:rsid w:val="000B2647"/>
    <w:rsid w:val="000B28D0"/>
    <w:rsid w:val="000B6303"/>
    <w:rsid w:val="000C030E"/>
    <w:rsid w:val="000C0922"/>
    <w:rsid w:val="000C2B19"/>
    <w:rsid w:val="000C6A26"/>
    <w:rsid w:val="000D4043"/>
    <w:rsid w:val="000D7333"/>
    <w:rsid w:val="000E3669"/>
    <w:rsid w:val="000E5DCD"/>
    <w:rsid w:val="000E69A8"/>
    <w:rsid w:val="000F16DE"/>
    <w:rsid w:val="000F221C"/>
    <w:rsid w:val="000F3AD3"/>
    <w:rsid w:val="000F430F"/>
    <w:rsid w:val="000F4BA2"/>
    <w:rsid w:val="000F4DE2"/>
    <w:rsid w:val="000F5BF1"/>
    <w:rsid w:val="00102EDC"/>
    <w:rsid w:val="00103D2B"/>
    <w:rsid w:val="00106768"/>
    <w:rsid w:val="00106899"/>
    <w:rsid w:val="00111619"/>
    <w:rsid w:val="00112A25"/>
    <w:rsid w:val="00123E9B"/>
    <w:rsid w:val="00125A1C"/>
    <w:rsid w:val="00126C23"/>
    <w:rsid w:val="00130D87"/>
    <w:rsid w:val="00130FEB"/>
    <w:rsid w:val="00142EF6"/>
    <w:rsid w:val="00143966"/>
    <w:rsid w:val="0014429C"/>
    <w:rsid w:val="001476B8"/>
    <w:rsid w:val="00155428"/>
    <w:rsid w:val="0015609D"/>
    <w:rsid w:val="0015757D"/>
    <w:rsid w:val="00163285"/>
    <w:rsid w:val="00164585"/>
    <w:rsid w:val="001752CF"/>
    <w:rsid w:val="001774D0"/>
    <w:rsid w:val="001801B0"/>
    <w:rsid w:val="00187043"/>
    <w:rsid w:val="0018772B"/>
    <w:rsid w:val="001974B9"/>
    <w:rsid w:val="001A09AA"/>
    <w:rsid w:val="001B4591"/>
    <w:rsid w:val="001B6923"/>
    <w:rsid w:val="001B6AB5"/>
    <w:rsid w:val="001B752C"/>
    <w:rsid w:val="001C0BE4"/>
    <w:rsid w:val="001C1232"/>
    <w:rsid w:val="001C1C42"/>
    <w:rsid w:val="001C2974"/>
    <w:rsid w:val="001C3572"/>
    <w:rsid w:val="001C5512"/>
    <w:rsid w:val="001D0A05"/>
    <w:rsid w:val="001D35FD"/>
    <w:rsid w:val="001D5085"/>
    <w:rsid w:val="001D5FD4"/>
    <w:rsid w:val="001D7139"/>
    <w:rsid w:val="001D7A51"/>
    <w:rsid w:val="001E2D35"/>
    <w:rsid w:val="001E4124"/>
    <w:rsid w:val="001F404D"/>
    <w:rsid w:val="002032D8"/>
    <w:rsid w:val="002057EA"/>
    <w:rsid w:val="00205E75"/>
    <w:rsid w:val="002110C8"/>
    <w:rsid w:val="0021520A"/>
    <w:rsid w:val="00215D17"/>
    <w:rsid w:val="00216580"/>
    <w:rsid w:val="0021733C"/>
    <w:rsid w:val="002201F7"/>
    <w:rsid w:val="0022058A"/>
    <w:rsid w:val="00222002"/>
    <w:rsid w:val="00222526"/>
    <w:rsid w:val="0022608D"/>
    <w:rsid w:val="00230393"/>
    <w:rsid w:val="002321D6"/>
    <w:rsid w:val="00233839"/>
    <w:rsid w:val="00235DA7"/>
    <w:rsid w:val="00236B1D"/>
    <w:rsid w:val="00245964"/>
    <w:rsid w:val="00246014"/>
    <w:rsid w:val="00252225"/>
    <w:rsid w:val="002622F0"/>
    <w:rsid w:val="0026626A"/>
    <w:rsid w:val="002710F3"/>
    <w:rsid w:val="00277934"/>
    <w:rsid w:val="00280238"/>
    <w:rsid w:val="00280633"/>
    <w:rsid w:val="00286231"/>
    <w:rsid w:val="00286859"/>
    <w:rsid w:val="002917DA"/>
    <w:rsid w:val="00294F22"/>
    <w:rsid w:val="00296ABA"/>
    <w:rsid w:val="002A4A18"/>
    <w:rsid w:val="002A76C4"/>
    <w:rsid w:val="002A7AB1"/>
    <w:rsid w:val="002B5128"/>
    <w:rsid w:val="002B6011"/>
    <w:rsid w:val="002C3AEB"/>
    <w:rsid w:val="002D3823"/>
    <w:rsid w:val="002D5E66"/>
    <w:rsid w:val="002E4E77"/>
    <w:rsid w:val="002E6867"/>
    <w:rsid w:val="00303545"/>
    <w:rsid w:val="003052B6"/>
    <w:rsid w:val="00307E12"/>
    <w:rsid w:val="00310507"/>
    <w:rsid w:val="0031118F"/>
    <w:rsid w:val="003140FA"/>
    <w:rsid w:val="00317916"/>
    <w:rsid w:val="00320530"/>
    <w:rsid w:val="00321080"/>
    <w:rsid w:val="00321E32"/>
    <w:rsid w:val="003266AB"/>
    <w:rsid w:val="00327007"/>
    <w:rsid w:val="00335871"/>
    <w:rsid w:val="00343C40"/>
    <w:rsid w:val="003445C5"/>
    <w:rsid w:val="003531A6"/>
    <w:rsid w:val="00354D37"/>
    <w:rsid w:val="00360491"/>
    <w:rsid w:val="00360FC0"/>
    <w:rsid w:val="00363201"/>
    <w:rsid w:val="00364DBA"/>
    <w:rsid w:val="00365A31"/>
    <w:rsid w:val="003661D7"/>
    <w:rsid w:val="00366B35"/>
    <w:rsid w:val="003725F0"/>
    <w:rsid w:val="00376FED"/>
    <w:rsid w:val="00382F27"/>
    <w:rsid w:val="00387792"/>
    <w:rsid w:val="0039194F"/>
    <w:rsid w:val="003A44F8"/>
    <w:rsid w:val="003A64CB"/>
    <w:rsid w:val="003B43CE"/>
    <w:rsid w:val="003B5B1C"/>
    <w:rsid w:val="003B61D8"/>
    <w:rsid w:val="003B70C2"/>
    <w:rsid w:val="003C01CD"/>
    <w:rsid w:val="003C3656"/>
    <w:rsid w:val="003C3E58"/>
    <w:rsid w:val="003C4D2B"/>
    <w:rsid w:val="003C7230"/>
    <w:rsid w:val="003D189D"/>
    <w:rsid w:val="003D3E58"/>
    <w:rsid w:val="003D3F15"/>
    <w:rsid w:val="003D4612"/>
    <w:rsid w:val="003D4FF9"/>
    <w:rsid w:val="003E77F8"/>
    <w:rsid w:val="003F0E03"/>
    <w:rsid w:val="003F7EE3"/>
    <w:rsid w:val="00402559"/>
    <w:rsid w:val="00405269"/>
    <w:rsid w:val="004123CF"/>
    <w:rsid w:val="00412951"/>
    <w:rsid w:val="00413E70"/>
    <w:rsid w:val="0041417F"/>
    <w:rsid w:val="00416C37"/>
    <w:rsid w:val="00417B18"/>
    <w:rsid w:val="00421EAC"/>
    <w:rsid w:val="00426B57"/>
    <w:rsid w:val="00427460"/>
    <w:rsid w:val="00427970"/>
    <w:rsid w:val="004304CA"/>
    <w:rsid w:val="00432654"/>
    <w:rsid w:val="00432ED2"/>
    <w:rsid w:val="004357CD"/>
    <w:rsid w:val="00441E97"/>
    <w:rsid w:val="0044320A"/>
    <w:rsid w:val="00445E39"/>
    <w:rsid w:val="00447267"/>
    <w:rsid w:val="00451BFB"/>
    <w:rsid w:val="00452991"/>
    <w:rsid w:val="00454273"/>
    <w:rsid w:val="0045596F"/>
    <w:rsid w:val="00455E7B"/>
    <w:rsid w:val="00455E8F"/>
    <w:rsid w:val="00457581"/>
    <w:rsid w:val="00461CDB"/>
    <w:rsid w:val="00464414"/>
    <w:rsid w:val="004646D0"/>
    <w:rsid w:val="0046486A"/>
    <w:rsid w:val="004652AC"/>
    <w:rsid w:val="00472825"/>
    <w:rsid w:val="004A0CE9"/>
    <w:rsid w:val="004A320E"/>
    <w:rsid w:val="004B0280"/>
    <w:rsid w:val="004B1C1E"/>
    <w:rsid w:val="004B38BA"/>
    <w:rsid w:val="004B73B0"/>
    <w:rsid w:val="004C1EB6"/>
    <w:rsid w:val="004C1F44"/>
    <w:rsid w:val="004C6CCC"/>
    <w:rsid w:val="004D01C2"/>
    <w:rsid w:val="004D0612"/>
    <w:rsid w:val="004D3304"/>
    <w:rsid w:val="004D617C"/>
    <w:rsid w:val="004E3FDD"/>
    <w:rsid w:val="004E4A1A"/>
    <w:rsid w:val="005031A2"/>
    <w:rsid w:val="0050379F"/>
    <w:rsid w:val="00504357"/>
    <w:rsid w:val="00504E18"/>
    <w:rsid w:val="00510302"/>
    <w:rsid w:val="00510BD8"/>
    <w:rsid w:val="00512366"/>
    <w:rsid w:val="005132E9"/>
    <w:rsid w:val="00513780"/>
    <w:rsid w:val="0051474A"/>
    <w:rsid w:val="00515BC4"/>
    <w:rsid w:val="00515C95"/>
    <w:rsid w:val="00516C64"/>
    <w:rsid w:val="00521E8E"/>
    <w:rsid w:val="00524161"/>
    <w:rsid w:val="005278AB"/>
    <w:rsid w:val="005316F3"/>
    <w:rsid w:val="005346A7"/>
    <w:rsid w:val="0054144E"/>
    <w:rsid w:val="00544BFF"/>
    <w:rsid w:val="00545B24"/>
    <w:rsid w:val="005460A9"/>
    <w:rsid w:val="005466FE"/>
    <w:rsid w:val="005531FB"/>
    <w:rsid w:val="0055470A"/>
    <w:rsid w:val="005567FB"/>
    <w:rsid w:val="005638F2"/>
    <w:rsid w:val="005667C5"/>
    <w:rsid w:val="005667E4"/>
    <w:rsid w:val="00570FB3"/>
    <w:rsid w:val="00571A3E"/>
    <w:rsid w:val="005724BB"/>
    <w:rsid w:val="00573DC8"/>
    <w:rsid w:val="00575119"/>
    <w:rsid w:val="00581DB5"/>
    <w:rsid w:val="005820AC"/>
    <w:rsid w:val="0058469C"/>
    <w:rsid w:val="005859AE"/>
    <w:rsid w:val="00586F01"/>
    <w:rsid w:val="00590091"/>
    <w:rsid w:val="005A351F"/>
    <w:rsid w:val="005A3C81"/>
    <w:rsid w:val="005A6022"/>
    <w:rsid w:val="005A674C"/>
    <w:rsid w:val="005C3D6D"/>
    <w:rsid w:val="005C3F8F"/>
    <w:rsid w:val="005C3FBA"/>
    <w:rsid w:val="005C5D33"/>
    <w:rsid w:val="005D4073"/>
    <w:rsid w:val="005D48EB"/>
    <w:rsid w:val="005D6568"/>
    <w:rsid w:val="005E1AFF"/>
    <w:rsid w:val="005E6007"/>
    <w:rsid w:val="005E7CD2"/>
    <w:rsid w:val="005F01F8"/>
    <w:rsid w:val="005F1966"/>
    <w:rsid w:val="005F2578"/>
    <w:rsid w:val="005F3CEE"/>
    <w:rsid w:val="005F5456"/>
    <w:rsid w:val="00605A04"/>
    <w:rsid w:val="00606EB3"/>
    <w:rsid w:val="00607E65"/>
    <w:rsid w:val="00612C2E"/>
    <w:rsid w:val="0061419A"/>
    <w:rsid w:val="00615BA7"/>
    <w:rsid w:val="006234E0"/>
    <w:rsid w:val="006249FF"/>
    <w:rsid w:val="006267F2"/>
    <w:rsid w:val="006317F6"/>
    <w:rsid w:val="0063540B"/>
    <w:rsid w:val="006357F8"/>
    <w:rsid w:val="00636A3C"/>
    <w:rsid w:val="00641AA0"/>
    <w:rsid w:val="00642D6B"/>
    <w:rsid w:val="00643D00"/>
    <w:rsid w:val="00647533"/>
    <w:rsid w:val="00651BEF"/>
    <w:rsid w:val="0065304C"/>
    <w:rsid w:val="00653E5A"/>
    <w:rsid w:val="006543A1"/>
    <w:rsid w:val="00664407"/>
    <w:rsid w:val="006657C3"/>
    <w:rsid w:val="00665BC4"/>
    <w:rsid w:val="00670444"/>
    <w:rsid w:val="00671F3D"/>
    <w:rsid w:val="0067207B"/>
    <w:rsid w:val="006724D5"/>
    <w:rsid w:val="006743E7"/>
    <w:rsid w:val="00674B98"/>
    <w:rsid w:val="00680FE3"/>
    <w:rsid w:val="006824A1"/>
    <w:rsid w:val="00682644"/>
    <w:rsid w:val="00682874"/>
    <w:rsid w:val="00683580"/>
    <w:rsid w:val="0069013B"/>
    <w:rsid w:val="006953E3"/>
    <w:rsid w:val="006954D6"/>
    <w:rsid w:val="0069701C"/>
    <w:rsid w:val="00697392"/>
    <w:rsid w:val="00697D45"/>
    <w:rsid w:val="006A09C9"/>
    <w:rsid w:val="006A4E89"/>
    <w:rsid w:val="006A54E9"/>
    <w:rsid w:val="006A67EB"/>
    <w:rsid w:val="006B02C4"/>
    <w:rsid w:val="006B26E5"/>
    <w:rsid w:val="006B314A"/>
    <w:rsid w:val="006B379E"/>
    <w:rsid w:val="006B4A8B"/>
    <w:rsid w:val="006B5292"/>
    <w:rsid w:val="006B580F"/>
    <w:rsid w:val="006B608E"/>
    <w:rsid w:val="006B7525"/>
    <w:rsid w:val="006C219D"/>
    <w:rsid w:val="006C416D"/>
    <w:rsid w:val="006C42B5"/>
    <w:rsid w:val="006C632A"/>
    <w:rsid w:val="006F0D07"/>
    <w:rsid w:val="006F1E1F"/>
    <w:rsid w:val="006F3E9E"/>
    <w:rsid w:val="006F7D4B"/>
    <w:rsid w:val="006F7DEF"/>
    <w:rsid w:val="00702032"/>
    <w:rsid w:val="0071014E"/>
    <w:rsid w:val="00722900"/>
    <w:rsid w:val="0072556A"/>
    <w:rsid w:val="007342AE"/>
    <w:rsid w:val="007373F8"/>
    <w:rsid w:val="0073769B"/>
    <w:rsid w:val="00740999"/>
    <w:rsid w:val="0074235E"/>
    <w:rsid w:val="00746437"/>
    <w:rsid w:val="00750639"/>
    <w:rsid w:val="00751BA2"/>
    <w:rsid w:val="00752122"/>
    <w:rsid w:val="00754DFE"/>
    <w:rsid w:val="00755E40"/>
    <w:rsid w:val="00756753"/>
    <w:rsid w:val="0075726E"/>
    <w:rsid w:val="007574FE"/>
    <w:rsid w:val="00772383"/>
    <w:rsid w:val="00775885"/>
    <w:rsid w:val="00776D85"/>
    <w:rsid w:val="007779B2"/>
    <w:rsid w:val="00791FC2"/>
    <w:rsid w:val="00793C59"/>
    <w:rsid w:val="00796D1B"/>
    <w:rsid w:val="007A057F"/>
    <w:rsid w:val="007B0E45"/>
    <w:rsid w:val="007B6CE8"/>
    <w:rsid w:val="007C0883"/>
    <w:rsid w:val="007C08E7"/>
    <w:rsid w:val="007C1025"/>
    <w:rsid w:val="007C27FC"/>
    <w:rsid w:val="007C47FE"/>
    <w:rsid w:val="007D14FB"/>
    <w:rsid w:val="007E488F"/>
    <w:rsid w:val="007E48C4"/>
    <w:rsid w:val="007F4FDA"/>
    <w:rsid w:val="00803A9B"/>
    <w:rsid w:val="00805D67"/>
    <w:rsid w:val="008068AA"/>
    <w:rsid w:val="00812719"/>
    <w:rsid w:val="00816BE9"/>
    <w:rsid w:val="00817736"/>
    <w:rsid w:val="00821A1A"/>
    <w:rsid w:val="00822B90"/>
    <w:rsid w:val="00825DB1"/>
    <w:rsid w:val="008322C1"/>
    <w:rsid w:val="00832A92"/>
    <w:rsid w:val="0083549A"/>
    <w:rsid w:val="0083735E"/>
    <w:rsid w:val="00837CEC"/>
    <w:rsid w:val="00840DF0"/>
    <w:rsid w:val="00846435"/>
    <w:rsid w:val="00850AA1"/>
    <w:rsid w:val="00856482"/>
    <w:rsid w:val="008564FB"/>
    <w:rsid w:val="00865645"/>
    <w:rsid w:val="00871F48"/>
    <w:rsid w:val="008733B3"/>
    <w:rsid w:val="0088057F"/>
    <w:rsid w:val="00882E26"/>
    <w:rsid w:val="008837B9"/>
    <w:rsid w:val="00884C3F"/>
    <w:rsid w:val="00891101"/>
    <w:rsid w:val="00891FF9"/>
    <w:rsid w:val="008929CB"/>
    <w:rsid w:val="008B0EF8"/>
    <w:rsid w:val="008B237E"/>
    <w:rsid w:val="008C5F5E"/>
    <w:rsid w:val="008C6556"/>
    <w:rsid w:val="008D2EF0"/>
    <w:rsid w:val="008D5D35"/>
    <w:rsid w:val="008D6062"/>
    <w:rsid w:val="008D6EFB"/>
    <w:rsid w:val="008E151B"/>
    <w:rsid w:val="008E36D1"/>
    <w:rsid w:val="008E4002"/>
    <w:rsid w:val="008E4B17"/>
    <w:rsid w:val="008E5537"/>
    <w:rsid w:val="008E7ED5"/>
    <w:rsid w:val="008F08D5"/>
    <w:rsid w:val="008F1FDF"/>
    <w:rsid w:val="008F3AE4"/>
    <w:rsid w:val="008F486A"/>
    <w:rsid w:val="00901773"/>
    <w:rsid w:val="0090323E"/>
    <w:rsid w:val="0090645F"/>
    <w:rsid w:val="0091141D"/>
    <w:rsid w:val="009143BA"/>
    <w:rsid w:val="00914A0C"/>
    <w:rsid w:val="009208F7"/>
    <w:rsid w:val="00921910"/>
    <w:rsid w:val="009224EE"/>
    <w:rsid w:val="00924AD8"/>
    <w:rsid w:val="0092529A"/>
    <w:rsid w:val="009258A5"/>
    <w:rsid w:val="00926010"/>
    <w:rsid w:val="0093105D"/>
    <w:rsid w:val="00931986"/>
    <w:rsid w:val="009344B0"/>
    <w:rsid w:val="00935780"/>
    <w:rsid w:val="00935E0C"/>
    <w:rsid w:val="00936867"/>
    <w:rsid w:val="00937C7B"/>
    <w:rsid w:val="00944E93"/>
    <w:rsid w:val="00945674"/>
    <w:rsid w:val="00956828"/>
    <w:rsid w:val="00965AF9"/>
    <w:rsid w:val="00970801"/>
    <w:rsid w:val="00971C81"/>
    <w:rsid w:val="009753F5"/>
    <w:rsid w:val="009801B6"/>
    <w:rsid w:val="0098304A"/>
    <w:rsid w:val="009943AB"/>
    <w:rsid w:val="009961C3"/>
    <w:rsid w:val="009A45BC"/>
    <w:rsid w:val="009A53B4"/>
    <w:rsid w:val="009A5B25"/>
    <w:rsid w:val="009B02CA"/>
    <w:rsid w:val="009B3464"/>
    <w:rsid w:val="009B6E68"/>
    <w:rsid w:val="009D11A6"/>
    <w:rsid w:val="009D2E67"/>
    <w:rsid w:val="009D3741"/>
    <w:rsid w:val="009D46B5"/>
    <w:rsid w:val="009E0A05"/>
    <w:rsid w:val="009E182C"/>
    <w:rsid w:val="009E3609"/>
    <w:rsid w:val="009E394D"/>
    <w:rsid w:val="009E5E5C"/>
    <w:rsid w:val="009E665F"/>
    <w:rsid w:val="009F0BFA"/>
    <w:rsid w:val="00A01509"/>
    <w:rsid w:val="00A02F81"/>
    <w:rsid w:val="00A0778F"/>
    <w:rsid w:val="00A14768"/>
    <w:rsid w:val="00A20C2A"/>
    <w:rsid w:val="00A2118E"/>
    <w:rsid w:val="00A2265C"/>
    <w:rsid w:val="00A2268A"/>
    <w:rsid w:val="00A234CB"/>
    <w:rsid w:val="00A25C05"/>
    <w:rsid w:val="00A348A7"/>
    <w:rsid w:val="00A370BD"/>
    <w:rsid w:val="00A40525"/>
    <w:rsid w:val="00A410C9"/>
    <w:rsid w:val="00A5151D"/>
    <w:rsid w:val="00A521AE"/>
    <w:rsid w:val="00A601CD"/>
    <w:rsid w:val="00A6044C"/>
    <w:rsid w:val="00A65F02"/>
    <w:rsid w:val="00A660BA"/>
    <w:rsid w:val="00A672E2"/>
    <w:rsid w:val="00A73677"/>
    <w:rsid w:val="00A751D5"/>
    <w:rsid w:val="00A7578C"/>
    <w:rsid w:val="00A80707"/>
    <w:rsid w:val="00A81917"/>
    <w:rsid w:val="00A82402"/>
    <w:rsid w:val="00A8309B"/>
    <w:rsid w:val="00A862D4"/>
    <w:rsid w:val="00A87BAA"/>
    <w:rsid w:val="00A95C16"/>
    <w:rsid w:val="00A96472"/>
    <w:rsid w:val="00A9701E"/>
    <w:rsid w:val="00AA2EDC"/>
    <w:rsid w:val="00AA4838"/>
    <w:rsid w:val="00AA7E18"/>
    <w:rsid w:val="00AB0440"/>
    <w:rsid w:val="00AB73DF"/>
    <w:rsid w:val="00AB7CAD"/>
    <w:rsid w:val="00AC3418"/>
    <w:rsid w:val="00AC6BB1"/>
    <w:rsid w:val="00AC71C0"/>
    <w:rsid w:val="00AD6307"/>
    <w:rsid w:val="00AD6A5C"/>
    <w:rsid w:val="00AE24CA"/>
    <w:rsid w:val="00AE5230"/>
    <w:rsid w:val="00B00D01"/>
    <w:rsid w:val="00B017E9"/>
    <w:rsid w:val="00B0591C"/>
    <w:rsid w:val="00B113A5"/>
    <w:rsid w:val="00B116D0"/>
    <w:rsid w:val="00B163D2"/>
    <w:rsid w:val="00B203C5"/>
    <w:rsid w:val="00B216A8"/>
    <w:rsid w:val="00B23C2F"/>
    <w:rsid w:val="00B27D39"/>
    <w:rsid w:val="00B302CB"/>
    <w:rsid w:val="00B31DC1"/>
    <w:rsid w:val="00B32061"/>
    <w:rsid w:val="00B345A5"/>
    <w:rsid w:val="00B346D0"/>
    <w:rsid w:val="00B355B0"/>
    <w:rsid w:val="00B36720"/>
    <w:rsid w:val="00B44247"/>
    <w:rsid w:val="00B50478"/>
    <w:rsid w:val="00B5136C"/>
    <w:rsid w:val="00B5205C"/>
    <w:rsid w:val="00B53557"/>
    <w:rsid w:val="00B535DA"/>
    <w:rsid w:val="00B64D10"/>
    <w:rsid w:val="00B65DB4"/>
    <w:rsid w:val="00B70F58"/>
    <w:rsid w:val="00B72880"/>
    <w:rsid w:val="00B777B3"/>
    <w:rsid w:val="00B811AD"/>
    <w:rsid w:val="00B85AFD"/>
    <w:rsid w:val="00B9263F"/>
    <w:rsid w:val="00B94611"/>
    <w:rsid w:val="00B94982"/>
    <w:rsid w:val="00B975BE"/>
    <w:rsid w:val="00BA3330"/>
    <w:rsid w:val="00BB7F80"/>
    <w:rsid w:val="00BC0DBE"/>
    <w:rsid w:val="00BC3AA4"/>
    <w:rsid w:val="00BC60D6"/>
    <w:rsid w:val="00BC6152"/>
    <w:rsid w:val="00BC6DAC"/>
    <w:rsid w:val="00BC74F2"/>
    <w:rsid w:val="00BD083F"/>
    <w:rsid w:val="00BD09CA"/>
    <w:rsid w:val="00BD10EA"/>
    <w:rsid w:val="00BD231D"/>
    <w:rsid w:val="00BD2347"/>
    <w:rsid w:val="00BD3642"/>
    <w:rsid w:val="00BD4DCD"/>
    <w:rsid w:val="00BD708F"/>
    <w:rsid w:val="00BD7604"/>
    <w:rsid w:val="00BD761C"/>
    <w:rsid w:val="00BE26C2"/>
    <w:rsid w:val="00BE2A25"/>
    <w:rsid w:val="00BE7D7C"/>
    <w:rsid w:val="00BE7DA8"/>
    <w:rsid w:val="00BF1D73"/>
    <w:rsid w:val="00BF3CD8"/>
    <w:rsid w:val="00BF6AEC"/>
    <w:rsid w:val="00C00E34"/>
    <w:rsid w:val="00C04CE2"/>
    <w:rsid w:val="00C11C0C"/>
    <w:rsid w:val="00C12615"/>
    <w:rsid w:val="00C15BCF"/>
    <w:rsid w:val="00C20B09"/>
    <w:rsid w:val="00C20D60"/>
    <w:rsid w:val="00C21466"/>
    <w:rsid w:val="00C2321B"/>
    <w:rsid w:val="00C242B3"/>
    <w:rsid w:val="00C248A9"/>
    <w:rsid w:val="00C24C45"/>
    <w:rsid w:val="00C2621E"/>
    <w:rsid w:val="00C277D0"/>
    <w:rsid w:val="00C27A0C"/>
    <w:rsid w:val="00C31870"/>
    <w:rsid w:val="00C31D19"/>
    <w:rsid w:val="00C3271E"/>
    <w:rsid w:val="00C460B5"/>
    <w:rsid w:val="00C478D9"/>
    <w:rsid w:val="00C54EB7"/>
    <w:rsid w:val="00C60542"/>
    <w:rsid w:val="00C60939"/>
    <w:rsid w:val="00C62D7C"/>
    <w:rsid w:val="00C636BA"/>
    <w:rsid w:val="00C66E96"/>
    <w:rsid w:val="00C7008A"/>
    <w:rsid w:val="00C71508"/>
    <w:rsid w:val="00C73016"/>
    <w:rsid w:val="00C76CF0"/>
    <w:rsid w:val="00C76E77"/>
    <w:rsid w:val="00C8072A"/>
    <w:rsid w:val="00C80A84"/>
    <w:rsid w:val="00C853C3"/>
    <w:rsid w:val="00C907B8"/>
    <w:rsid w:val="00C90A59"/>
    <w:rsid w:val="00C95DB0"/>
    <w:rsid w:val="00CA2852"/>
    <w:rsid w:val="00CA6420"/>
    <w:rsid w:val="00CA7C21"/>
    <w:rsid w:val="00CB077A"/>
    <w:rsid w:val="00CB0B6D"/>
    <w:rsid w:val="00CB62A2"/>
    <w:rsid w:val="00CB6416"/>
    <w:rsid w:val="00CC0E52"/>
    <w:rsid w:val="00CC1F01"/>
    <w:rsid w:val="00CC60A8"/>
    <w:rsid w:val="00CC7D0D"/>
    <w:rsid w:val="00CD1966"/>
    <w:rsid w:val="00CD24AB"/>
    <w:rsid w:val="00CD6216"/>
    <w:rsid w:val="00CD6B42"/>
    <w:rsid w:val="00CE5628"/>
    <w:rsid w:val="00CE5E88"/>
    <w:rsid w:val="00CE752A"/>
    <w:rsid w:val="00CE7DC2"/>
    <w:rsid w:val="00CF6F4C"/>
    <w:rsid w:val="00CF7DC0"/>
    <w:rsid w:val="00D00C13"/>
    <w:rsid w:val="00D0118A"/>
    <w:rsid w:val="00D0344F"/>
    <w:rsid w:val="00D0393E"/>
    <w:rsid w:val="00D03E23"/>
    <w:rsid w:val="00D0419A"/>
    <w:rsid w:val="00D04ED3"/>
    <w:rsid w:val="00D149D0"/>
    <w:rsid w:val="00D14DFC"/>
    <w:rsid w:val="00D178C6"/>
    <w:rsid w:val="00D32BCD"/>
    <w:rsid w:val="00D34F20"/>
    <w:rsid w:val="00D47BF1"/>
    <w:rsid w:val="00D614B1"/>
    <w:rsid w:val="00D623EC"/>
    <w:rsid w:val="00D63C87"/>
    <w:rsid w:val="00D6552F"/>
    <w:rsid w:val="00D65A3D"/>
    <w:rsid w:val="00D66A29"/>
    <w:rsid w:val="00D67234"/>
    <w:rsid w:val="00D715E4"/>
    <w:rsid w:val="00D74916"/>
    <w:rsid w:val="00D76D00"/>
    <w:rsid w:val="00D82C57"/>
    <w:rsid w:val="00D9321E"/>
    <w:rsid w:val="00D93553"/>
    <w:rsid w:val="00D935C3"/>
    <w:rsid w:val="00DA6747"/>
    <w:rsid w:val="00DB0CE5"/>
    <w:rsid w:val="00DB44AE"/>
    <w:rsid w:val="00DB704D"/>
    <w:rsid w:val="00DC045A"/>
    <w:rsid w:val="00DC1D8B"/>
    <w:rsid w:val="00DC6D20"/>
    <w:rsid w:val="00DD387C"/>
    <w:rsid w:val="00DE0AF8"/>
    <w:rsid w:val="00DE18F7"/>
    <w:rsid w:val="00DE26D3"/>
    <w:rsid w:val="00DE4234"/>
    <w:rsid w:val="00DE44A8"/>
    <w:rsid w:val="00DE4A52"/>
    <w:rsid w:val="00DE5461"/>
    <w:rsid w:val="00DF158F"/>
    <w:rsid w:val="00DF36B8"/>
    <w:rsid w:val="00DF4303"/>
    <w:rsid w:val="00DF7318"/>
    <w:rsid w:val="00DF7D7B"/>
    <w:rsid w:val="00E01ABD"/>
    <w:rsid w:val="00E03ACE"/>
    <w:rsid w:val="00E052FA"/>
    <w:rsid w:val="00E06E26"/>
    <w:rsid w:val="00E1228D"/>
    <w:rsid w:val="00E141FD"/>
    <w:rsid w:val="00E14860"/>
    <w:rsid w:val="00E15014"/>
    <w:rsid w:val="00E206C1"/>
    <w:rsid w:val="00E22E76"/>
    <w:rsid w:val="00E25B47"/>
    <w:rsid w:val="00E27D42"/>
    <w:rsid w:val="00E33E34"/>
    <w:rsid w:val="00E430A0"/>
    <w:rsid w:val="00E45C79"/>
    <w:rsid w:val="00E46610"/>
    <w:rsid w:val="00E47060"/>
    <w:rsid w:val="00E51F9B"/>
    <w:rsid w:val="00E520E6"/>
    <w:rsid w:val="00E633AF"/>
    <w:rsid w:val="00E660AA"/>
    <w:rsid w:val="00E72F6A"/>
    <w:rsid w:val="00E82AB7"/>
    <w:rsid w:val="00E82FCF"/>
    <w:rsid w:val="00E8520C"/>
    <w:rsid w:val="00E8740D"/>
    <w:rsid w:val="00E90732"/>
    <w:rsid w:val="00E92A5F"/>
    <w:rsid w:val="00EA0411"/>
    <w:rsid w:val="00EA1C44"/>
    <w:rsid w:val="00EA4AD8"/>
    <w:rsid w:val="00EA730E"/>
    <w:rsid w:val="00EB7313"/>
    <w:rsid w:val="00EC0C7F"/>
    <w:rsid w:val="00EC489C"/>
    <w:rsid w:val="00EC630A"/>
    <w:rsid w:val="00EC6923"/>
    <w:rsid w:val="00ED00A8"/>
    <w:rsid w:val="00ED7497"/>
    <w:rsid w:val="00EE1C0B"/>
    <w:rsid w:val="00EE1E0E"/>
    <w:rsid w:val="00EE2254"/>
    <w:rsid w:val="00EE2AD5"/>
    <w:rsid w:val="00EE6244"/>
    <w:rsid w:val="00EE6842"/>
    <w:rsid w:val="00EF285C"/>
    <w:rsid w:val="00EF2FFE"/>
    <w:rsid w:val="00EF5DAC"/>
    <w:rsid w:val="00EF6CA5"/>
    <w:rsid w:val="00F000B9"/>
    <w:rsid w:val="00F01177"/>
    <w:rsid w:val="00F018D6"/>
    <w:rsid w:val="00F03D42"/>
    <w:rsid w:val="00F05BD2"/>
    <w:rsid w:val="00F070C0"/>
    <w:rsid w:val="00F10D40"/>
    <w:rsid w:val="00F1157A"/>
    <w:rsid w:val="00F12A1A"/>
    <w:rsid w:val="00F1523F"/>
    <w:rsid w:val="00F1529C"/>
    <w:rsid w:val="00F15D89"/>
    <w:rsid w:val="00F16C70"/>
    <w:rsid w:val="00F20ED9"/>
    <w:rsid w:val="00F317EA"/>
    <w:rsid w:val="00F31B2D"/>
    <w:rsid w:val="00F3444F"/>
    <w:rsid w:val="00F3539E"/>
    <w:rsid w:val="00F36817"/>
    <w:rsid w:val="00F37A87"/>
    <w:rsid w:val="00F47FB8"/>
    <w:rsid w:val="00F53006"/>
    <w:rsid w:val="00F53460"/>
    <w:rsid w:val="00F61277"/>
    <w:rsid w:val="00F6208E"/>
    <w:rsid w:val="00F634ED"/>
    <w:rsid w:val="00F713AD"/>
    <w:rsid w:val="00F7349A"/>
    <w:rsid w:val="00F7603E"/>
    <w:rsid w:val="00F819D1"/>
    <w:rsid w:val="00F81A69"/>
    <w:rsid w:val="00F85EE3"/>
    <w:rsid w:val="00F877FE"/>
    <w:rsid w:val="00FA00C7"/>
    <w:rsid w:val="00FA113C"/>
    <w:rsid w:val="00FA1550"/>
    <w:rsid w:val="00FA1B2D"/>
    <w:rsid w:val="00FA5F5A"/>
    <w:rsid w:val="00FC371B"/>
    <w:rsid w:val="00FC5B00"/>
    <w:rsid w:val="00FD089A"/>
    <w:rsid w:val="00FE1B85"/>
    <w:rsid w:val="00FE2D29"/>
    <w:rsid w:val="00FE3AA6"/>
    <w:rsid w:val="00FF1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;"/>
  <w14:docId w14:val="6C2C6C00"/>
  <w15:docId w15:val="{8A901ADA-3834-4676-A4AA-AA3EC489A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7C08E7"/>
    <w:pPr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rsid w:val="00A65F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65F02"/>
  </w:style>
  <w:style w:type="paragraph" w:styleId="Pieddepage">
    <w:name w:val="footer"/>
    <w:basedOn w:val="Normal"/>
    <w:link w:val="PieddepageCar"/>
    <w:uiPriority w:val="99"/>
    <w:unhideWhenUsed/>
    <w:rsid w:val="00A65F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65F02"/>
  </w:style>
  <w:style w:type="paragraph" w:styleId="Textedebulles">
    <w:name w:val="Balloon Text"/>
    <w:basedOn w:val="Normal"/>
    <w:link w:val="TextedebullesCar"/>
    <w:uiPriority w:val="99"/>
    <w:semiHidden/>
    <w:unhideWhenUsed/>
    <w:rsid w:val="00A65F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65F02"/>
    <w:rPr>
      <w:rFonts w:ascii="Tahoma" w:hAnsi="Tahoma" w:cs="Tahoma"/>
      <w:sz w:val="16"/>
      <w:szCs w:val="16"/>
    </w:rPr>
  </w:style>
  <w:style w:type="paragraph" w:customStyle="1" w:styleId="WW-Default">
    <w:name w:val="WW-Default"/>
    <w:uiPriority w:val="99"/>
    <w:rsid w:val="00A65F02"/>
    <w:pPr>
      <w:widowControl w:val="0"/>
      <w:suppressAutoHyphens/>
      <w:spacing w:after="0" w:line="240" w:lineRule="auto"/>
    </w:pPr>
    <w:rPr>
      <w:rFonts w:ascii="Times New Roman" w:eastAsia="?????? Pro W3" w:hAnsi="Times New Roman" w:cs="Times New Roman"/>
      <w:color w:val="000000"/>
      <w:kern w:val="1"/>
      <w:sz w:val="24"/>
      <w:szCs w:val="20"/>
      <w:lang w:val="en-US" w:eastAsia="ar-SA"/>
    </w:rPr>
  </w:style>
  <w:style w:type="paragraph" w:styleId="Textebrut">
    <w:name w:val="Plain Text"/>
    <w:basedOn w:val="Normal"/>
    <w:link w:val="TextebrutCar"/>
    <w:uiPriority w:val="99"/>
    <w:semiHidden/>
    <w:unhideWhenUsed/>
    <w:rsid w:val="002B5128"/>
    <w:pPr>
      <w:spacing w:after="0" w:line="240" w:lineRule="auto"/>
    </w:pPr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2B5128"/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styleId="Marquedecommentaire">
    <w:name w:val="annotation reference"/>
    <w:basedOn w:val="Policepardfaut"/>
    <w:uiPriority w:val="99"/>
    <w:semiHidden/>
    <w:unhideWhenUsed/>
    <w:rsid w:val="0040526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40526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40526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0526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05269"/>
    <w:rPr>
      <w:b/>
      <w:bCs/>
      <w:sz w:val="20"/>
      <w:szCs w:val="20"/>
    </w:rPr>
  </w:style>
  <w:style w:type="character" w:customStyle="1" w:styleId="s11">
    <w:name w:val="s11"/>
    <w:basedOn w:val="Policepardfaut"/>
    <w:rsid w:val="00103D2B"/>
  </w:style>
  <w:style w:type="character" w:styleId="Lienhypertexte">
    <w:name w:val="Hyperlink"/>
    <w:basedOn w:val="Policepardfaut"/>
    <w:uiPriority w:val="99"/>
    <w:unhideWhenUsed/>
    <w:rsid w:val="00C76E7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DD5786-B2BA-43C5-BC09-E663E34F9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1026</Words>
  <Characters>56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arry Winston EMEA</Company>
  <LinksUpToDate>false</LinksUpToDate>
  <CharactersWithSpaces>6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ris Yadigaroglou</dc:creator>
  <cp:lastModifiedBy>Alizée Zimmermann</cp:lastModifiedBy>
  <cp:revision>22</cp:revision>
  <cp:lastPrinted>2015-10-07T07:51:00Z</cp:lastPrinted>
  <dcterms:created xsi:type="dcterms:W3CDTF">2019-12-04T13:32:00Z</dcterms:created>
  <dcterms:modified xsi:type="dcterms:W3CDTF">2020-01-29T11:39:00Z</dcterms:modified>
</cp:coreProperties>
</file>